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8CFBB" w14:textId="6835A964" w:rsidR="006E78F4" w:rsidRDefault="00625EA7" w:rsidP="00DE64DB">
      <w:pPr>
        <w:pStyle w:val="NoSpacing"/>
        <w:rPr>
          <w:rFonts w:ascii="Calibri" w:hAnsi="Calibri" w:cs="Calibri"/>
          <w:color w:val="000000" w:themeColor="text1"/>
          <w:sz w:val="20"/>
          <w:szCs w:val="20"/>
        </w:rPr>
      </w:pPr>
      <w:r w:rsidRPr="00F05044">
        <w:rPr>
          <w:rFonts w:ascii="Calibri" w:hAnsi="Calibri" w:cs="Calibri"/>
          <w:color w:val="000000" w:themeColor="text1"/>
          <w:sz w:val="20"/>
          <w:szCs w:val="20"/>
        </w:rPr>
        <w:t xml:space="preserve">Hello. In this tutorial, </w:t>
      </w:r>
      <w:r w:rsidR="004C2E71">
        <w:rPr>
          <w:rFonts w:ascii="Calibri" w:hAnsi="Calibri" w:cs="Calibri"/>
          <w:color w:val="000000" w:themeColor="text1"/>
          <w:sz w:val="20"/>
          <w:szCs w:val="20"/>
        </w:rPr>
        <w:t xml:space="preserve">we will take a look at </w:t>
      </w:r>
      <w:r w:rsidR="006E78F4">
        <w:rPr>
          <w:rFonts w:ascii="Calibri" w:hAnsi="Calibri" w:cs="Calibri"/>
          <w:color w:val="000000" w:themeColor="text1"/>
          <w:sz w:val="20"/>
          <w:szCs w:val="20"/>
        </w:rPr>
        <w:t xml:space="preserve">the </w:t>
      </w:r>
      <w:r w:rsidR="00212379">
        <w:rPr>
          <w:rFonts w:ascii="Calibri" w:hAnsi="Calibri" w:cs="Calibri"/>
          <w:color w:val="000000" w:themeColor="text1"/>
          <w:sz w:val="20"/>
          <w:szCs w:val="20"/>
        </w:rPr>
        <w:t xml:space="preserve">different approaches to check if a file is empty in </w:t>
      </w:r>
      <w:r w:rsidR="00062941">
        <w:rPr>
          <w:rFonts w:ascii="Calibri" w:hAnsi="Calibri" w:cs="Calibri"/>
          <w:color w:val="000000" w:themeColor="text1"/>
          <w:sz w:val="20"/>
          <w:szCs w:val="20"/>
        </w:rPr>
        <w:t>J</w:t>
      </w:r>
      <w:r w:rsidR="00212379">
        <w:rPr>
          <w:rFonts w:ascii="Calibri" w:hAnsi="Calibri" w:cs="Calibri"/>
          <w:color w:val="000000" w:themeColor="text1"/>
          <w:sz w:val="20"/>
          <w:szCs w:val="20"/>
        </w:rPr>
        <w:t>ava or not</w:t>
      </w:r>
      <w:r w:rsidR="006E78F4">
        <w:rPr>
          <w:rFonts w:ascii="Calibri" w:hAnsi="Calibri" w:cs="Calibri"/>
          <w:color w:val="000000" w:themeColor="text1"/>
          <w:sz w:val="20"/>
          <w:szCs w:val="20"/>
        </w:rPr>
        <w:t>.</w:t>
      </w:r>
    </w:p>
    <w:p w14:paraId="10BB951C" w14:textId="77777777" w:rsidR="00C438D6" w:rsidRPr="00F05044" w:rsidRDefault="00C438D6" w:rsidP="00DE64DB">
      <w:pPr>
        <w:pStyle w:val="NoSpacing"/>
        <w:rPr>
          <w:rFonts w:ascii="Calibri" w:hAnsi="Calibri" w:cs="Calibri"/>
          <w:color w:val="000000" w:themeColor="text1"/>
          <w:sz w:val="20"/>
          <w:szCs w:val="20"/>
          <w:shd w:val="clear" w:color="auto" w:fill="FFFFFF"/>
        </w:rPr>
      </w:pPr>
    </w:p>
    <w:p w14:paraId="5BB3893F" w14:textId="13F7347F" w:rsidR="00A11835" w:rsidRDefault="00DE64DB" w:rsidP="00DE64DB">
      <w:pPr>
        <w:pStyle w:val="NoSpacing"/>
        <w:rPr>
          <w:rFonts w:ascii="Calibri" w:hAnsi="Calibri" w:cs="Calibri"/>
          <w:color w:val="000000" w:themeColor="text1"/>
          <w:sz w:val="20"/>
          <w:szCs w:val="20"/>
          <w:shd w:val="clear" w:color="auto" w:fill="FFFFFF"/>
        </w:rPr>
      </w:pPr>
      <w:r w:rsidRPr="00F05044">
        <w:rPr>
          <w:rFonts w:ascii="Calibri" w:hAnsi="Calibri" w:cs="Calibri"/>
          <w:color w:val="000000" w:themeColor="text1"/>
          <w:sz w:val="20"/>
          <w:szCs w:val="20"/>
          <w:shd w:val="clear" w:color="auto" w:fill="FFFFFF"/>
        </w:rPr>
        <w:t>&lt;h2&gt;1. Introduction&lt;/h2&gt;</w:t>
      </w:r>
    </w:p>
    <w:p w14:paraId="349FAA1E" w14:textId="77777777" w:rsidR="00212379" w:rsidRDefault="00212379" w:rsidP="00DE64DB">
      <w:pPr>
        <w:pStyle w:val="NoSpacing"/>
        <w:rPr>
          <w:rFonts w:ascii="Calibri" w:hAnsi="Calibri" w:cs="Calibri"/>
          <w:color w:val="000000" w:themeColor="text1"/>
          <w:sz w:val="20"/>
          <w:szCs w:val="20"/>
          <w:shd w:val="clear" w:color="auto" w:fill="FFFFFF"/>
        </w:rPr>
      </w:pPr>
    </w:p>
    <w:p w14:paraId="0C1F6DEE" w14:textId="2A8E1F1F" w:rsidR="00212379" w:rsidRDefault="00212379" w:rsidP="00DE64DB">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In Java, you can check whether a file is empty or not using several different approaches. One common approach is to check the file's size to determine if it contains any data.</w:t>
      </w:r>
    </w:p>
    <w:p w14:paraId="7F550169" w14:textId="77777777" w:rsidR="00212379" w:rsidRDefault="00212379" w:rsidP="00DE64DB">
      <w:pPr>
        <w:pStyle w:val="NoSpacing"/>
        <w:rPr>
          <w:rFonts w:ascii="Calibri" w:hAnsi="Calibri" w:cs="Calibri"/>
          <w:color w:val="000000" w:themeColor="text1"/>
          <w:sz w:val="20"/>
          <w:szCs w:val="20"/>
          <w:shd w:val="clear" w:color="auto" w:fill="FFFFFF"/>
        </w:rPr>
      </w:pPr>
    </w:p>
    <w:p w14:paraId="302FDCA3" w14:textId="2F359744" w:rsidR="00212379" w:rsidRDefault="00212379" w:rsidP="00DE64DB">
      <w:pPr>
        <w:pStyle w:val="NoSpacing"/>
        <w:rPr>
          <w:rFonts w:ascii="Calibri" w:hAnsi="Calibri" w:cs="Calibri"/>
          <w:color w:val="000000" w:themeColor="text1"/>
          <w:sz w:val="20"/>
          <w:szCs w:val="20"/>
          <w:shd w:val="clear" w:color="auto" w:fill="FFFFFF"/>
        </w:rPr>
      </w:pPr>
      <w:r>
        <w:rPr>
          <w:rFonts w:ascii="Calibri" w:hAnsi="Calibri" w:cs="Calibri"/>
          <w:color w:val="000000" w:themeColor="text1"/>
          <w:sz w:val="20"/>
          <w:szCs w:val="20"/>
          <w:shd w:val="clear" w:color="auto" w:fill="FFFFFF"/>
        </w:rPr>
        <w:t xml:space="preserve">&lt;h2&gt;2 </w:t>
      </w:r>
      <w:r w:rsidRPr="00212379">
        <w:rPr>
          <w:rFonts w:ascii="Calibri" w:hAnsi="Calibri" w:cs="Calibri"/>
          <w:color w:val="000000" w:themeColor="text1"/>
          <w:sz w:val="20"/>
          <w:szCs w:val="20"/>
          <w:shd w:val="clear" w:color="auto" w:fill="FFFFFF"/>
        </w:rPr>
        <w:t>Checking if a File is Empty in Java</w:t>
      </w:r>
      <w:r>
        <w:rPr>
          <w:rFonts w:ascii="Calibri" w:hAnsi="Calibri" w:cs="Calibri"/>
          <w:color w:val="000000" w:themeColor="text1"/>
          <w:sz w:val="20"/>
          <w:szCs w:val="20"/>
          <w:shd w:val="clear" w:color="auto" w:fill="FFFFFF"/>
        </w:rPr>
        <w:t>&lt;/h2&gt;</w:t>
      </w:r>
    </w:p>
    <w:p w14:paraId="3A4B57BE" w14:textId="77777777" w:rsidR="00212379" w:rsidRDefault="00212379" w:rsidP="00DE64DB">
      <w:pPr>
        <w:pStyle w:val="NoSpacing"/>
        <w:rPr>
          <w:rFonts w:ascii="Calibri" w:hAnsi="Calibri" w:cs="Calibri"/>
          <w:color w:val="000000" w:themeColor="text1"/>
          <w:sz w:val="20"/>
          <w:szCs w:val="20"/>
          <w:shd w:val="clear" w:color="auto" w:fill="FFFFFF"/>
        </w:rPr>
      </w:pPr>
    </w:p>
    <w:p w14:paraId="34C1A658" w14:textId="45120DC5" w:rsidR="00212379" w:rsidRDefault="00212379" w:rsidP="00DE64DB">
      <w:pPr>
        <w:pStyle w:val="NoSpacing"/>
        <w:rPr>
          <w:rFonts w:ascii="Calibri" w:hAnsi="Calibri" w:cs="Calibri"/>
          <w:color w:val="000000" w:themeColor="text1"/>
          <w:sz w:val="20"/>
          <w:szCs w:val="20"/>
          <w:shd w:val="clear" w:color="auto" w:fill="FFFFFF"/>
        </w:rPr>
      </w:pPr>
      <w:r w:rsidRPr="006E78F4">
        <w:rPr>
          <w:rFonts w:ascii="Calibri" w:hAnsi="Calibri" w:cs="Calibri"/>
          <w:color w:val="000000" w:themeColor="text1"/>
          <w:sz w:val="20"/>
          <w:szCs w:val="20"/>
          <w:shd w:val="clear" w:color="auto" w:fill="FFFFFF"/>
        </w:rPr>
        <w:t xml:space="preserve">Let's take a closer look at each of </w:t>
      </w:r>
      <w:r>
        <w:rPr>
          <w:rFonts w:ascii="Calibri" w:hAnsi="Calibri" w:cs="Calibri"/>
          <w:color w:val="000000" w:themeColor="text1"/>
          <w:sz w:val="20"/>
          <w:szCs w:val="20"/>
          <w:shd w:val="clear" w:color="auto" w:fill="FFFFFF"/>
        </w:rPr>
        <w:t>the different</w:t>
      </w:r>
      <w:r w:rsidRPr="006E78F4">
        <w:rPr>
          <w:rFonts w:ascii="Calibri" w:hAnsi="Calibri" w:cs="Calibri"/>
          <w:color w:val="000000" w:themeColor="text1"/>
          <w:sz w:val="20"/>
          <w:szCs w:val="20"/>
          <w:shd w:val="clear" w:color="auto" w:fill="FFFFFF"/>
        </w:rPr>
        <w:t xml:space="preserve"> concepts</w:t>
      </w:r>
      <w:r>
        <w:rPr>
          <w:rFonts w:ascii="Calibri" w:hAnsi="Calibri" w:cs="Calibri"/>
          <w:color w:val="000000" w:themeColor="text1"/>
          <w:sz w:val="20"/>
          <w:szCs w:val="20"/>
          <w:shd w:val="clear" w:color="auto" w:fill="FFFFFF"/>
        </w:rPr>
        <w:t>.</w:t>
      </w:r>
    </w:p>
    <w:p w14:paraId="7A664EBF" w14:textId="77777777" w:rsidR="00212379" w:rsidRDefault="00212379" w:rsidP="00DE64DB">
      <w:pPr>
        <w:pStyle w:val="NoSpacing"/>
        <w:rPr>
          <w:rFonts w:ascii="Calibri" w:hAnsi="Calibri" w:cs="Calibri"/>
          <w:color w:val="000000" w:themeColor="text1"/>
          <w:sz w:val="20"/>
          <w:szCs w:val="20"/>
          <w:shd w:val="clear" w:color="auto" w:fill="FFFFFF"/>
        </w:rPr>
      </w:pPr>
    </w:p>
    <w:p w14:paraId="7A4F98FA" w14:textId="48B34885" w:rsidR="00212379" w:rsidRDefault="00212379" w:rsidP="00DE64DB">
      <w:pPr>
        <w:pStyle w:val="NoSpacing"/>
        <w:rPr>
          <w:rFonts w:ascii="Calibri" w:hAnsi="Calibri" w:cs="Calibri"/>
          <w:color w:val="000000" w:themeColor="text1"/>
          <w:sz w:val="20"/>
          <w:szCs w:val="20"/>
          <w:shd w:val="clear" w:color="auto" w:fill="FFFFFF"/>
        </w:rPr>
      </w:pPr>
      <w:r>
        <w:rPr>
          <w:rFonts w:ascii="Calibri" w:hAnsi="Calibri" w:cs="Calibri"/>
          <w:color w:val="000000" w:themeColor="text1"/>
          <w:sz w:val="20"/>
          <w:szCs w:val="20"/>
          <w:shd w:val="clear" w:color="auto" w:fill="FFFFFF"/>
        </w:rPr>
        <w:t xml:space="preserve">&lt;h3&gt;2.1 </w:t>
      </w:r>
      <w:r w:rsidRPr="00212379">
        <w:rPr>
          <w:rFonts w:ascii="Calibri" w:hAnsi="Calibri" w:cs="Calibri"/>
          <w:color w:val="000000" w:themeColor="text1"/>
          <w:sz w:val="20"/>
          <w:szCs w:val="20"/>
          <w:shd w:val="clear" w:color="auto" w:fill="FFFFFF"/>
        </w:rPr>
        <w:t>Using File.length() Method</w:t>
      </w:r>
      <w:r>
        <w:rPr>
          <w:rFonts w:ascii="Calibri" w:hAnsi="Calibri" w:cs="Calibri"/>
          <w:color w:val="000000" w:themeColor="text1"/>
          <w:sz w:val="20"/>
          <w:szCs w:val="20"/>
          <w:shd w:val="clear" w:color="auto" w:fill="FFFFFF"/>
        </w:rPr>
        <w:t>&lt;/h3&gt;</w:t>
      </w:r>
    </w:p>
    <w:p w14:paraId="039FB3A2" w14:textId="77777777" w:rsidR="00212379" w:rsidRDefault="00212379" w:rsidP="00DE64DB">
      <w:pPr>
        <w:pStyle w:val="NoSpacing"/>
        <w:rPr>
          <w:rFonts w:ascii="Calibri" w:hAnsi="Calibri" w:cs="Calibri"/>
          <w:color w:val="000000" w:themeColor="text1"/>
          <w:sz w:val="20"/>
          <w:szCs w:val="20"/>
          <w:shd w:val="clear" w:color="auto" w:fill="FFFFFF"/>
        </w:rPr>
      </w:pPr>
    </w:p>
    <w:p w14:paraId="3A8DD60B" w14:textId="2D4CFC3A"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In this example, the </w:t>
      </w:r>
      <w:r>
        <w:rPr>
          <w:rFonts w:ascii="Calibri" w:hAnsi="Calibri" w:cs="Calibri"/>
          <w:color w:val="000000" w:themeColor="text1"/>
          <w:sz w:val="20"/>
          <w:szCs w:val="20"/>
          <w:shd w:val="clear" w:color="auto" w:fill="FFFFFF"/>
        </w:rPr>
        <w:t>&lt;code&gt;</w:t>
      </w:r>
      <w:r w:rsidRPr="00212379">
        <w:rPr>
          <w:rFonts w:ascii="Calibri" w:hAnsi="Calibri" w:cs="Calibri"/>
          <w:color w:val="000000" w:themeColor="text1"/>
          <w:sz w:val="20"/>
          <w:szCs w:val="20"/>
          <w:shd w:val="clear" w:color="auto" w:fill="FFFFFF"/>
        </w:rPr>
        <w:t>isFileEmpty()</w:t>
      </w:r>
      <w:r>
        <w:rPr>
          <w:rFonts w:ascii="Calibri" w:hAnsi="Calibri" w:cs="Calibri"/>
          <w:color w:val="000000" w:themeColor="text1"/>
          <w:sz w:val="20"/>
          <w:szCs w:val="20"/>
          <w:shd w:val="clear" w:color="auto" w:fill="FFFFFF"/>
        </w:rPr>
        <w:t>&lt;/code&gt;</w:t>
      </w:r>
      <w:r w:rsidRPr="00212379">
        <w:rPr>
          <w:rFonts w:ascii="Calibri" w:hAnsi="Calibri" w:cs="Calibri"/>
          <w:color w:val="000000" w:themeColor="text1"/>
          <w:sz w:val="20"/>
          <w:szCs w:val="20"/>
          <w:shd w:val="clear" w:color="auto" w:fill="FFFFFF"/>
        </w:rPr>
        <w:t xml:space="preserve"> method takes the </w:t>
      </w:r>
      <w:r>
        <w:rPr>
          <w:rFonts w:ascii="Calibri" w:hAnsi="Calibri" w:cs="Calibri"/>
          <w:color w:val="000000" w:themeColor="text1"/>
          <w:sz w:val="20"/>
          <w:szCs w:val="20"/>
          <w:shd w:val="clear" w:color="auto" w:fill="FFFFFF"/>
        </w:rPr>
        <w:t>&lt;code&gt;</w:t>
      </w:r>
      <w:r w:rsidRPr="00212379">
        <w:rPr>
          <w:rFonts w:ascii="Calibri" w:hAnsi="Calibri" w:cs="Calibri"/>
          <w:color w:val="000000" w:themeColor="text1"/>
          <w:sz w:val="20"/>
          <w:szCs w:val="20"/>
          <w:shd w:val="clear" w:color="auto" w:fill="FFFFFF"/>
        </w:rPr>
        <w:t>filePath</w:t>
      </w:r>
      <w:r>
        <w:rPr>
          <w:rFonts w:ascii="Calibri" w:hAnsi="Calibri" w:cs="Calibri"/>
          <w:color w:val="000000" w:themeColor="text1"/>
          <w:sz w:val="20"/>
          <w:szCs w:val="20"/>
          <w:shd w:val="clear" w:color="auto" w:fill="FFFFFF"/>
        </w:rPr>
        <w:t>&lt;/code&gt;</w:t>
      </w:r>
      <w:r w:rsidRPr="00212379">
        <w:rPr>
          <w:rFonts w:ascii="Calibri" w:hAnsi="Calibri" w:cs="Calibri"/>
          <w:color w:val="000000" w:themeColor="text1"/>
          <w:sz w:val="20"/>
          <w:szCs w:val="20"/>
          <w:shd w:val="clear" w:color="auto" w:fill="FFFFFF"/>
        </w:rPr>
        <w:t xml:space="preserve"> as a parameter and returns a boolean value indicating whether the file is empty or not. Here's a breakdown of how the method works:</w:t>
      </w:r>
    </w:p>
    <w:p w14:paraId="581BAE49"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38FA0FCB"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lt;ul&gt;</w:t>
      </w:r>
    </w:p>
    <w:p w14:paraId="0693A73F" w14:textId="6CAB5D7F"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t creates a &lt;code&gt;File&lt;/code&gt; object using the provided &lt;code&gt;filePath&lt;/code&gt;.&lt;/li&gt;</w:t>
      </w:r>
    </w:p>
    <w:p w14:paraId="58992B24" w14:textId="319AADBE"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t checks if the file exists using the &lt;code&gt;exists()&lt;/code&gt; method of the &lt;code&gt;File&lt;/code&gt; class. If the file does not exist, it prints a message and returns &lt;code&gt;false&lt;/code&gt;, indicating that the file is not empty.&lt;/li&gt;</w:t>
      </w:r>
    </w:p>
    <w:p w14:paraId="55DC95C3" w14:textId="67B9404B"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f the file exists, it uses the &lt;code&gt;length()&lt;/code&gt; method of the &lt;code&gt;File&lt;/code&gt; class to get the size of the file. If the length is 0, it returns &lt;code&gt;true&lt;/code&gt;, indicating that the file is empty. Otherwise, it returns &lt;code&gt;false&lt;/code&gt;, indicating that the file is not empty.&lt;/li&gt;</w:t>
      </w:r>
    </w:p>
    <w:p w14:paraId="0A6A3BED"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lt;/ul&gt;</w:t>
      </w:r>
    </w:p>
    <w:p w14:paraId="51B00C57"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01626294" w14:textId="1B3533B4" w:rsid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In the </w:t>
      </w:r>
      <w:r>
        <w:rPr>
          <w:rFonts w:ascii="Calibri" w:hAnsi="Calibri" w:cs="Calibri"/>
          <w:color w:val="000000" w:themeColor="text1"/>
          <w:sz w:val="20"/>
          <w:szCs w:val="20"/>
          <w:shd w:val="clear" w:color="auto" w:fill="FFFFFF"/>
        </w:rPr>
        <w:t>&lt;code&gt;</w:t>
      </w:r>
      <w:r w:rsidRPr="00212379">
        <w:rPr>
          <w:rFonts w:ascii="Calibri" w:hAnsi="Calibri" w:cs="Calibri"/>
          <w:color w:val="000000" w:themeColor="text1"/>
          <w:sz w:val="20"/>
          <w:szCs w:val="20"/>
          <w:shd w:val="clear" w:color="auto" w:fill="FFFFFF"/>
        </w:rPr>
        <w:t>main()</w:t>
      </w:r>
      <w:r>
        <w:rPr>
          <w:rFonts w:ascii="Calibri" w:hAnsi="Calibri" w:cs="Calibri"/>
          <w:color w:val="000000" w:themeColor="text1"/>
          <w:sz w:val="20"/>
          <w:szCs w:val="20"/>
          <w:shd w:val="clear" w:color="auto" w:fill="FFFFFF"/>
        </w:rPr>
        <w:t>&lt;/code&gt;</w:t>
      </w:r>
      <w:r w:rsidRPr="00212379">
        <w:rPr>
          <w:rFonts w:ascii="Calibri" w:hAnsi="Calibri" w:cs="Calibri"/>
          <w:color w:val="000000" w:themeColor="text1"/>
          <w:sz w:val="20"/>
          <w:szCs w:val="20"/>
          <w:shd w:val="clear" w:color="auto" w:fill="FFFFFF"/>
        </w:rPr>
        <w:t xml:space="preserve"> method, you can call the </w:t>
      </w:r>
      <w:r>
        <w:rPr>
          <w:rFonts w:ascii="Calibri" w:hAnsi="Calibri" w:cs="Calibri"/>
          <w:color w:val="000000" w:themeColor="text1"/>
          <w:sz w:val="20"/>
          <w:szCs w:val="20"/>
          <w:shd w:val="clear" w:color="auto" w:fill="FFFFFF"/>
        </w:rPr>
        <w:t>&lt;code&gt;</w:t>
      </w:r>
      <w:r w:rsidRPr="00212379">
        <w:rPr>
          <w:rFonts w:ascii="Calibri" w:hAnsi="Calibri" w:cs="Calibri"/>
          <w:color w:val="000000" w:themeColor="text1"/>
          <w:sz w:val="20"/>
          <w:szCs w:val="20"/>
          <w:shd w:val="clear" w:color="auto" w:fill="FFFFFF"/>
        </w:rPr>
        <w:t>isFileEmpty()</w:t>
      </w:r>
      <w:r>
        <w:rPr>
          <w:rFonts w:ascii="Calibri" w:hAnsi="Calibri" w:cs="Calibri"/>
          <w:color w:val="000000" w:themeColor="text1"/>
          <w:sz w:val="20"/>
          <w:szCs w:val="20"/>
          <w:shd w:val="clear" w:color="auto" w:fill="FFFFFF"/>
        </w:rPr>
        <w:t>&lt;/code&gt;</w:t>
      </w:r>
      <w:r w:rsidRPr="00212379">
        <w:rPr>
          <w:rFonts w:ascii="Calibri" w:hAnsi="Calibri" w:cs="Calibri"/>
          <w:color w:val="000000" w:themeColor="text1"/>
          <w:sz w:val="20"/>
          <w:szCs w:val="20"/>
          <w:shd w:val="clear" w:color="auto" w:fill="FFFFFF"/>
        </w:rPr>
        <w:t xml:space="preserve"> method with the desired file path. It will return a boolean value indicating whether the file is empty or not, which can be used to display the appropriate message.</w:t>
      </w:r>
    </w:p>
    <w:p w14:paraId="18AC40F6" w14:textId="77777777" w:rsidR="00212379" w:rsidRDefault="00212379" w:rsidP="00DE64DB">
      <w:pPr>
        <w:pStyle w:val="NoSpacing"/>
        <w:rPr>
          <w:rFonts w:ascii="Calibri" w:hAnsi="Calibri" w:cs="Calibri"/>
          <w:color w:val="000000" w:themeColor="text1"/>
          <w:sz w:val="20"/>
          <w:szCs w:val="20"/>
          <w:shd w:val="clear" w:color="auto" w:fill="FFFFFF"/>
        </w:rPr>
      </w:pPr>
    </w:p>
    <w:p w14:paraId="191B2503" w14:textId="4AD5A8E6" w:rsidR="00212379" w:rsidRPr="00F05044" w:rsidRDefault="00212379" w:rsidP="00212379">
      <w:pPr>
        <w:pStyle w:val="NoSpacing"/>
        <w:rPr>
          <w:rFonts w:ascii="Calibri" w:hAnsi="Calibri" w:cs="Calibri"/>
          <w:color w:val="000000" w:themeColor="text1"/>
          <w:sz w:val="20"/>
          <w:szCs w:val="20"/>
          <w:shd w:val="clear" w:color="auto" w:fill="FFFFFF"/>
        </w:rPr>
      </w:pPr>
      <w:r w:rsidRPr="00F05044">
        <w:rPr>
          <w:rFonts w:ascii="Calibri" w:hAnsi="Calibri" w:cs="Calibri"/>
          <w:color w:val="000000" w:themeColor="text1"/>
          <w:sz w:val="20"/>
          <w:szCs w:val="20"/>
          <w:shd w:val="clear" w:color="auto" w:fill="FFFFFF"/>
        </w:rPr>
        <w:t>&lt;span style="text-decoration: underline;"&gt;&lt;em&gt;Example</w:t>
      </w:r>
      <w:r>
        <w:rPr>
          <w:rFonts w:ascii="Calibri" w:hAnsi="Calibri" w:cs="Calibri"/>
          <w:color w:val="000000" w:themeColor="text1"/>
          <w:sz w:val="20"/>
          <w:szCs w:val="20"/>
          <w:shd w:val="clear" w:color="auto" w:fill="FFFFFF"/>
        </w:rPr>
        <w:t xml:space="preserve"> 1</w:t>
      </w:r>
      <w:r w:rsidRPr="00F05044">
        <w:rPr>
          <w:rFonts w:ascii="Calibri" w:hAnsi="Calibri" w:cs="Calibri"/>
          <w:color w:val="000000" w:themeColor="text1"/>
          <w:sz w:val="20"/>
          <w:szCs w:val="20"/>
          <w:shd w:val="clear" w:color="auto" w:fill="FFFFFF"/>
        </w:rPr>
        <w:t>&lt;/em&gt;&lt;/span&gt;</w:t>
      </w:r>
    </w:p>
    <w:p w14:paraId="4167AA39" w14:textId="77777777" w:rsidR="00212379" w:rsidRPr="00F05044" w:rsidRDefault="00212379" w:rsidP="00212379">
      <w:pPr>
        <w:pStyle w:val="NoSpacing"/>
        <w:rPr>
          <w:rFonts w:ascii="Calibri" w:hAnsi="Calibri" w:cs="Calibri"/>
          <w:color w:val="000000" w:themeColor="text1"/>
          <w:sz w:val="20"/>
          <w:szCs w:val="20"/>
          <w:shd w:val="clear" w:color="auto" w:fill="FFFFFF"/>
        </w:rPr>
      </w:pPr>
    </w:p>
    <w:p w14:paraId="2080F91C" w14:textId="77777777" w:rsidR="00212379" w:rsidRDefault="00212379" w:rsidP="00212379">
      <w:pPr>
        <w:pStyle w:val="NoSpacing"/>
        <w:rPr>
          <w:rFonts w:ascii="Calibri" w:hAnsi="Calibri" w:cs="Calibri"/>
          <w:color w:val="000000" w:themeColor="text1"/>
          <w:sz w:val="20"/>
          <w:szCs w:val="20"/>
          <w:shd w:val="clear" w:color="auto" w:fill="FFFFFF"/>
        </w:rPr>
      </w:pPr>
      <w:r w:rsidRPr="00F05044">
        <w:rPr>
          <w:rFonts w:ascii="Calibri" w:hAnsi="Calibri" w:cs="Calibri"/>
          <w:color w:val="000000" w:themeColor="text1"/>
          <w:sz w:val="20"/>
          <w:szCs w:val="20"/>
          <w:shd w:val="clear" w:color="auto" w:fill="FFFFFF"/>
        </w:rPr>
        <w:t>&lt;pre class="brush:java; wrap-lines:false;"&gt;</w:t>
      </w:r>
    </w:p>
    <w:p w14:paraId="0A0D3ABC" w14:textId="77777777" w:rsidR="00807366" w:rsidRDefault="00807366" w:rsidP="00212379">
      <w:pPr>
        <w:pStyle w:val="NoSpacing"/>
        <w:rPr>
          <w:rFonts w:ascii="Calibri" w:hAnsi="Calibri" w:cs="Calibri"/>
          <w:color w:val="000000" w:themeColor="text1"/>
          <w:sz w:val="20"/>
          <w:szCs w:val="20"/>
          <w:shd w:val="clear" w:color="auto" w:fill="FFFFFF"/>
        </w:rPr>
      </w:pPr>
      <w:r w:rsidRPr="00807366">
        <w:rPr>
          <w:rFonts w:ascii="Calibri" w:hAnsi="Calibri" w:cs="Calibri"/>
          <w:color w:val="000000" w:themeColor="text1"/>
          <w:sz w:val="20"/>
          <w:szCs w:val="20"/>
          <w:shd w:val="clear" w:color="auto" w:fill="FFFFFF"/>
        </w:rPr>
        <w:t>package org.jcg;</w:t>
      </w:r>
    </w:p>
    <w:p w14:paraId="78354BE4" w14:textId="77777777" w:rsidR="00807366" w:rsidRDefault="00807366" w:rsidP="00212379">
      <w:pPr>
        <w:pStyle w:val="NoSpacing"/>
        <w:rPr>
          <w:rFonts w:ascii="Calibri" w:hAnsi="Calibri" w:cs="Calibri"/>
          <w:color w:val="000000" w:themeColor="text1"/>
          <w:sz w:val="20"/>
          <w:szCs w:val="20"/>
          <w:shd w:val="clear" w:color="auto" w:fill="FFFFFF"/>
        </w:rPr>
      </w:pPr>
    </w:p>
    <w:p w14:paraId="4F0F2C13" w14:textId="3892F106"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import java.io.File;</w:t>
      </w:r>
    </w:p>
    <w:p w14:paraId="141AB2EF"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5F4F3FFB"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public class FileEmptyCheck {</w:t>
      </w:r>
    </w:p>
    <w:p w14:paraId="7E56731F"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public static void main(String[] args) {</w:t>
      </w:r>
    </w:p>
    <w:p w14:paraId="558B5E87"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String filePath = "path/to/file.txt";</w:t>
      </w:r>
    </w:p>
    <w:p w14:paraId="5EB63B08"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boolean isEmpty = isFileEmpty(filePath);</w:t>
      </w:r>
    </w:p>
    <w:p w14:paraId="10038185"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718C7619"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if (isEmpty) {</w:t>
      </w:r>
    </w:p>
    <w:p w14:paraId="349B926C"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System.out.println("The file is empty.");</w:t>
      </w:r>
    </w:p>
    <w:p w14:paraId="4F4CFE18"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else {</w:t>
      </w:r>
    </w:p>
    <w:p w14:paraId="57BCB5C9"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System.out.println("The file is not empty.");</w:t>
      </w:r>
    </w:p>
    <w:p w14:paraId="7D96BC67"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1AC6BA33"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54E1F6E4"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7BC963CA"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780629DA"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hecks if a file is empty.</w:t>
      </w:r>
    </w:p>
    <w:p w14:paraId="1F807893"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1E9E53EE"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param filePath the path of the file to check</w:t>
      </w:r>
    </w:p>
    <w:p w14:paraId="3B06919A"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return true if the file is empty, false otherwise</w:t>
      </w:r>
    </w:p>
    <w:p w14:paraId="060C8702"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lastRenderedPageBreak/>
        <w:t xml:space="preserve">     */</w:t>
      </w:r>
    </w:p>
    <w:p w14:paraId="29A404D6"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public static boolean isFileEmpty(String filePath) {</w:t>
      </w:r>
    </w:p>
    <w:p w14:paraId="145A468F"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reate a File object with the specified file path</w:t>
      </w:r>
    </w:p>
    <w:p w14:paraId="665193FE"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File file = new File(filePath);</w:t>
      </w:r>
    </w:p>
    <w:p w14:paraId="62A77261"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4CDBDDC9"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heck if the file exists</w:t>
      </w:r>
    </w:p>
    <w:p w14:paraId="29D84D19"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if (!file.exists()) {</w:t>
      </w:r>
    </w:p>
    <w:p w14:paraId="6A129331"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System.out.println("File does not exist.");</w:t>
      </w:r>
    </w:p>
    <w:p w14:paraId="65A5BA35"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return false; // File does not exist, not considered empty</w:t>
      </w:r>
    </w:p>
    <w:p w14:paraId="21E56350"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781FC8A7"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7661B1A4"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heck if the file length is 0</w:t>
      </w:r>
    </w:p>
    <w:p w14:paraId="1CE8CDE7"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if (file.length() == 0) {</w:t>
      </w:r>
    </w:p>
    <w:p w14:paraId="2A2FCAFF"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return true; // File is empty</w:t>
      </w:r>
    </w:p>
    <w:p w14:paraId="068B5555"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else {</w:t>
      </w:r>
    </w:p>
    <w:p w14:paraId="2A55564D"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return false; // File is not empty</w:t>
      </w:r>
    </w:p>
    <w:p w14:paraId="26DC9932"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77EDE91B"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7D1497C2"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w:t>
      </w:r>
    </w:p>
    <w:p w14:paraId="1A0EDD7F" w14:textId="270DAD06" w:rsidR="00212379" w:rsidRPr="00212379" w:rsidRDefault="00212379" w:rsidP="00212379">
      <w:pPr>
        <w:pStyle w:val="NoSpacing"/>
        <w:rPr>
          <w:rFonts w:ascii="Calibri" w:hAnsi="Calibri" w:cs="Calibri"/>
          <w:color w:val="000000" w:themeColor="text1"/>
          <w:sz w:val="20"/>
          <w:szCs w:val="20"/>
          <w:shd w:val="clear" w:color="auto" w:fill="FFFFFF"/>
        </w:rPr>
      </w:pPr>
      <w:r>
        <w:rPr>
          <w:rFonts w:ascii="Calibri" w:hAnsi="Calibri" w:cs="Calibri"/>
          <w:color w:val="000000" w:themeColor="text1"/>
          <w:sz w:val="20"/>
          <w:szCs w:val="20"/>
          <w:shd w:val="clear" w:color="auto" w:fill="FFFFFF"/>
        </w:rPr>
        <w:t>&lt;/pre&gt;</w:t>
      </w:r>
    </w:p>
    <w:p w14:paraId="475419E4"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0F3A9E6A" w14:textId="6E9AC4BD" w:rsidR="00212379" w:rsidRDefault="00212379" w:rsidP="00212379">
      <w:pPr>
        <w:pStyle w:val="NoSpacing"/>
        <w:rPr>
          <w:rFonts w:ascii="Calibri" w:hAnsi="Calibri" w:cs="Calibri"/>
          <w:color w:val="000000" w:themeColor="text1"/>
          <w:sz w:val="20"/>
          <w:szCs w:val="20"/>
          <w:shd w:val="clear" w:color="auto" w:fill="FFFFFF"/>
        </w:rPr>
      </w:pPr>
      <w:r>
        <w:rPr>
          <w:rFonts w:ascii="Calibri" w:hAnsi="Calibri" w:cs="Calibri"/>
          <w:color w:val="000000" w:themeColor="text1"/>
          <w:sz w:val="20"/>
          <w:szCs w:val="20"/>
          <w:shd w:val="clear" w:color="auto" w:fill="FFFFFF"/>
        </w:rPr>
        <w:t>&lt;h</w:t>
      </w:r>
      <w:r>
        <w:rPr>
          <w:rFonts w:ascii="Calibri" w:hAnsi="Calibri" w:cs="Calibri"/>
          <w:color w:val="000000" w:themeColor="text1"/>
          <w:sz w:val="20"/>
          <w:szCs w:val="20"/>
          <w:shd w:val="clear" w:color="auto" w:fill="FFFFFF"/>
        </w:rPr>
        <w:t>4</w:t>
      </w:r>
      <w:r>
        <w:rPr>
          <w:rFonts w:ascii="Calibri" w:hAnsi="Calibri" w:cs="Calibri"/>
          <w:color w:val="000000" w:themeColor="text1"/>
          <w:sz w:val="20"/>
          <w:szCs w:val="20"/>
          <w:shd w:val="clear" w:color="auto" w:fill="FFFFFF"/>
        </w:rPr>
        <w:t>&gt;</w:t>
      </w:r>
      <w:r>
        <w:rPr>
          <w:rFonts w:ascii="Calibri" w:hAnsi="Calibri" w:cs="Calibri"/>
          <w:color w:val="000000" w:themeColor="text1"/>
          <w:sz w:val="20"/>
          <w:szCs w:val="20"/>
          <w:shd w:val="clear" w:color="auto" w:fill="FFFFFF"/>
        </w:rPr>
        <w:t>2</w:t>
      </w:r>
      <w:r>
        <w:rPr>
          <w:rFonts w:ascii="Calibri" w:hAnsi="Calibri" w:cs="Calibri"/>
          <w:color w:val="000000" w:themeColor="text1"/>
          <w:sz w:val="20"/>
          <w:szCs w:val="20"/>
          <w:shd w:val="clear" w:color="auto" w:fill="FFFFFF"/>
        </w:rPr>
        <w:t xml:space="preserve">.1.1 </w:t>
      </w:r>
      <w:r>
        <w:rPr>
          <w:rFonts w:ascii="Calibri" w:hAnsi="Calibri" w:cs="Calibri"/>
          <w:color w:val="000000" w:themeColor="text1"/>
          <w:sz w:val="20"/>
          <w:szCs w:val="20"/>
          <w:shd w:val="clear" w:color="auto" w:fill="FFFFFF"/>
        </w:rPr>
        <w:t>Output</w:t>
      </w:r>
      <w:r>
        <w:rPr>
          <w:rFonts w:ascii="Calibri" w:hAnsi="Calibri" w:cs="Calibri"/>
          <w:color w:val="000000" w:themeColor="text1"/>
          <w:sz w:val="20"/>
          <w:szCs w:val="20"/>
          <w:shd w:val="clear" w:color="auto" w:fill="FFFFFF"/>
        </w:rPr>
        <w:t xml:space="preserve"> of </w:t>
      </w:r>
      <w:r w:rsidR="0014330A">
        <w:rPr>
          <w:rFonts w:ascii="Calibri" w:hAnsi="Calibri" w:cs="Calibri"/>
          <w:color w:val="000000" w:themeColor="text1"/>
          <w:sz w:val="20"/>
          <w:szCs w:val="20"/>
          <w:shd w:val="clear" w:color="auto" w:fill="FFFFFF"/>
        </w:rPr>
        <w:t xml:space="preserve">the </w:t>
      </w:r>
      <w:r>
        <w:rPr>
          <w:rFonts w:ascii="Calibri" w:hAnsi="Calibri" w:cs="Calibri"/>
          <w:color w:val="000000" w:themeColor="text1"/>
          <w:sz w:val="20"/>
          <w:szCs w:val="20"/>
          <w:shd w:val="clear" w:color="auto" w:fill="FFFFFF"/>
        </w:rPr>
        <w:t>above program&lt;/h3&gt;</w:t>
      </w:r>
    </w:p>
    <w:p w14:paraId="79597BEB" w14:textId="77777777" w:rsidR="00212379" w:rsidRDefault="00212379" w:rsidP="00DE64DB">
      <w:pPr>
        <w:pStyle w:val="NoSpacing"/>
        <w:rPr>
          <w:rFonts w:ascii="Calibri" w:hAnsi="Calibri" w:cs="Calibri"/>
          <w:color w:val="000000" w:themeColor="text1"/>
          <w:sz w:val="20"/>
          <w:szCs w:val="20"/>
          <w:shd w:val="clear" w:color="auto" w:fill="FFFFFF"/>
        </w:rPr>
      </w:pPr>
    </w:p>
    <w:p w14:paraId="45A10A24"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The output of the code will depend on the file you provide the `filePath` variable. Here are the possible outputs:</w:t>
      </w:r>
    </w:p>
    <w:p w14:paraId="31E3FE09"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1295627C"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lt;ul&gt;</w:t>
      </w:r>
    </w:p>
    <w:p w14:paraId="186D64E1" w14:textId="5B6632FE"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f the file is empty:</w:t>
      </w:r>
    </w:p>
    <w:p w14:paraId="37C3DBEA" w14:textId="55717069"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 class="brush:</w:t>
      </w:r>
      <w:r>
        <w:rPr>
          <w:rFonts w:ascii="Calibri" w:hAnsi="Calibri" w:cs="Calibri"/>
          <w:color w:val="000000" w:themeColor="text1"/>
          <w:sz w:val="20"/>
          <w:szCs w:val="20"/>
          <w:shd w:val="clear" w:color="auto" w:fill="FFFFFF"/>
        </w:rPr>
        <w:t>plain</w:t>
      </w:r>
      <w:r w:rsidRPr="00212379">
        <w:rPr>
          <w:rFonts w:ascii="Calibri" w:hAnsi="Calibri" w:cs="Calibri"/>
          <w:color w:val="000000" w:themeColor="text1"/>
          <w:sz w:val="20"/>
          <w:szCs w:val="20"/>
          <w:shd w:val="clear" w:color="auto" w:fill="FFFFFF"/>
        </w:rPr>
        <w:t>; wrap-lines:false;"&gt;</w:t>
      </w:r>
    </w:p>
    <w:p w14:paraId="6FD8611E"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The file is empty.</w:t>
      </w:r>
    </w:p>
    <w:p w14:paraId="77E3ED55" w14:textId="67C71A45"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gt;&lt;/li&gt;</w:t>
      </w:r>
    </w:p>
    <w:p w14:paraId="7D60783C" w14:textId="332B5A50"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f the file is not empty:</w:t>
      </w:r>
    </w:p>
    <w:p w14:paraId="78F19F96" w14:textId="240C1BBA"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 class="brush:</w:t>
      </w:r>
      <w:r>
        <w:rPr>
          <w:rFonts w:ascii="Calibri" w:hAnsi="Calibri" w:cs="Calibri"/>
          <w:color w:val="000000" w:themeColor="text1"/>
          <w:sz w:val="20"/>
          <w:szCs w:val="20"/>
          <w:shd w:val="clear" w:color="auto" w:fill="FFFFFF"/>
        </w:rPr>
        <w:t>plain</w:t>
      </w:r>
      <w:r w:rsidRPr="00212379">
        <w:rPr>
          <w:rFonts w:ascii="Calibri" w:hAnsi="Calibri" w:cs="Calibri"/>
          <w:color w:val="000000" w:themeColor="text1"/>
          <w:sz w:val="20"/>
          <w:szCs w:val="20"/>
          <w:shd w:val="clear" w:color="auto" w:fill="FFFFFF"/>
        </w:rPr>
        <w:t>; wrap-lines:false;"&gt;</w:t>
      </w:r>
    </w:p>
    <w:p w14:paraId="68843F31"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The file is not empty.</w:t>
      </w:r>
    </w:p>
    <w:p w14:paraId="26868D51" w14:textId="7C30FBAD"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gt;&lt;/li&gt;</w:t>
      </w:r>
    </w:p>
    <w:p w14:paraId="703A6E99" w14:textId="001D18F9"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f the file does not exist:</w:t>
      </w:r>
    </w:p>
    <w:p w14:paraId="0CB1DC4C" w14:textId="085B55CD"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 class="brush:</w:t>
      </w:r>
      <w:r>
        <w:rPr>
          <w:rFonts w:ascii="Calibri" w:hAnsi="Calibri" w:cs="Calibri"/>
          <w:color w:val="000000" w:themeColor="text1"/>
          <w:sz w:val="20"/>
          <w:szCs w:val="20"/>
          <w:shd w:val="clear" w:color="auto" w:fill="FFFFFF"/>
        </w:rPr>
        <w:t>plain</w:t>
      </w:r>
      <w:r w:rsidRPr="00212379">
        <w:rPr>
          <w:rFonts w:ascii="Calibri" w:hAnsi="Calibri" w:cs="Calibri"/>
          <w:color w:val="000000" w:themeColor="text1"/>
          <w:sz w:val="20"/>
          <w:szCs w:val="20"/>
          <w:shd w:val="clear" w:color="auto" w:fill="FFFFFF"/>
        </w:rPr>
        <w:t>; wrap-lines:false;"&gt;</w:t>
      </w:r>
    </w:p>
    <w:p w14:paraId="1E5CF4B4"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File does not exist.</w:t>
      </w:r>
    </w:p>
    <w:p w14:paraId="5EBDCC23" w14:textId="1B5B9038"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gt;&lt;/li&gt;</w:t>
      </w:r>
    </w:p>
    <w:p w14:paraId="324D542D"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lt;/ul&gt;</w:t>
      </w:r>
    </w:p>
    <w:p w14:paraId="12EAB036"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463F4B82" w14:textId="54C2D2C6" w:rsid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Make sure to replace "path/to/file.txt" in the code with the actual path and filename of the file you want to check.</w:t>
      </w:r>
    </w:p>
    <w:p w14:paraId="3E96D5F2" w14:textId="77777777" w:rsidR="00212379" w:rsidRDefault="00212379" w:rsidP="00DE64DB">
      <w:pPr>
        <w:pStyle w:val="NoSpacing"/>
        <w:rPr>
          <w:rFonts w:ascii="Calibri" w:hAnsi="Calibri" w:cs="Calibri"/>
          <w:color w:val="000000" w:themeColor="text1"/>
          <w:sz w:val="20"/>
          <w:szCs w:val="20"/>
          <w:shd w:val="clear" w:color="auto" w:fill="FFFFFF"/>
        </w:rPr>
      </w:pPr>
    </w:p>
    <w:p w14:paraId="4A812CBF" w14:textId="44D67D72" w:rsidR="00212379" w:rsidRDefault="00212379" w:rsidP="00212379">
      <w:pPr>
        <w:pStyle w:val="NoSpacing"/>
        <w:rPr>
          <w:rFonts w:ascii="Calibri" w:hAnsi="Calibri" w:cs="Calibri"/>
          <w:color w:val="000000" w:themeColor="text1"/>
          <w:sz w:val="20"/>
          <w:szCs w:val="20"/>
          <w:shd w:val="clear" w:color="auto" w:fill="FFFFFF"/>
        </w:rPr>
      </w:pPr>
      <w:r>
        <w:rPr>
          <w:rFonts w:ascii="Calibri" w:hAnsi="Calibri" w:cs="Calibri"/>
          <w:color w:val="000000" w:themeColor="text1"/>
          <w:sz w:val="20"/>
          <w:szCs w:val="20"/>
          <w:shd w:val="clear" w:color="auto" w:fill="FFFFFF"/>
        </w:rPr>
        <w:t>&lt;h3&gt;2.</w:t>
      </w:r>
      <w:r>
        <w:rPr>
          <w:rFonts w:ascii="Calibri" w:hAnsi="Calibri" w:cs="Calibri"/>
          <w:color w:val="000000" w:themeColor="text1"/>
          <w:sz w:val="20"/>
          <w:szCs w:val="20"/>
          <w:shd w:val="clear" w:color="auto" w:fill="FFFFFF"/>
        </w:rPr>
        <w:t>2</w:t>
      </w:r>
      <w:r>
        <w:rPr>
          <w:rFonts w:ascii="Calibri" w:hAnsi="Calibri" w:cs="Calibri"/>
          <w:color w:val="000000" w:themeColor="text1"/>
          <w:sz w:val="20"/>
          <w:szCs w:val="20"/>
          <w:shd w:val="clear" w:color="auto" w:fill="FFFFFF"/>
        </w:rPr>
        <w:t xml:space="preserve"> </w:t>
      </w:r>
      <w:r w:rsidRPr="00212379">
        <w:rPr>
          <w:rFonts w:ascii="Calibri" w:hAnsi="Calibri" w:cs="Calibri"/>
          <w:color w:val="000000" w:themeColor="text1"/>
          <w:sz w:val="20"/>
          <w:szCs w:val="20"/>
          <w:shd w:val="clear" w:color="auto" w:fill="FFFFFF"/>
        </w:rPr>
        <w:t>Using FileChannel.size() Method</w:t>
      </w:r>
      <w:r>
        <w:rPr>
          <w:rFonts w:ascii="Calibri" w:hAnsi="Calibri" w:cs="Calibri"/>
          <w:color w:val="000000" w:themeColor="text1"/>
          <w:sz w:val="20"/>
          <w:szCs w:val="20"/>
          <w:shd w:val="clear" w:color="auto" w:fill="FFFFFF"/>
        </w:rPr>
        <w:t>&lt;/h3&gt;</w:t>
      </w:r>
    </w:p>
    <w:p w14:paraId="42E47B9E" w14:textId="77777777" w:rsidR="00212379" w:rsidRDefault="00212379" w:rsidP="00212379">
      <w:pPr>
        <w:pStyle w:val="NoSpacing"/>
        <w:rPr>
          <w:rFonts w:ascii="Calibri" w:hAnsi="Calibri" w:cs="Calibri"/>
          <w:color w:val="000000" w:themeColor="text1"/>
          <w:sz w:val="20"/>
          <w:szCs w:val="20"/>
          <w:shd w:val="clear" w:color="auto" w:fill="FFFFFF"/>
        </w:rPr>
      </w:pPr>
    </w:p>
    <w:p w14:paraId="5EE5733F" w14:textId="1BBD6B08"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In this example, the &lt;code&gt;isFileEmpty()&lt;/code&gt; method takes the &lt;code&gt;filePath&lt;/code&gt; as a parameter and returns a boolean value indicating whether the file is empty or not. Here's a breakdown of how the method works:</w:t>
      </w:r>
    </w:p>
    <w:p w14:paraId="23832BCE"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7A34313C"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lt;ul&gt;</w:t>
      </w:r>
    </w:p>
    <w:p w14:paraId="615F41D4" w14:textId="0903F71D"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t creates a &lt;code&gt;File&lt;/code&gt; object using the provided &lt;code&gt;filePath&lt;/code&gt;.&lt;/li&gt;</w:t>
      </w:r>
    </w:p>
    <w:p w14:paraId="6D18F045" w14:textId="30CA3193"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t checks if the file exists using the &lt;code&gt;exists()&lt;/code&gt; method of the &lt;code&gt;File&lt;/code&gt; class. If the file does not exist, it prints a message and returns &lt;code&gt;false&lt;/code&gt;, indicating that the file is not empty.&lt;/li&gt;</w:t>
      </w:r>
    </w:p>
    <w:p w14:paraId="6885C942" w14:textId="2454FB31"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t creates a &lt;code&gt;FileInputStream&lt;/code&gt; to read the file.&lt;/li&gt;</w:t>
      </w:r>
    </w:p>
    <w:p w14:paraId="2559298C" w14:textId="581F9BBB"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lastRenderedPageBreak/>
        <w:t xml:space="preserve">  &lt;li&gt;Inside a &lt;code&gt;try&lt;/code&gt; block with resources, it obtains the &lt;code&gt;FileChannel&lt;/code&gt; associated with the &lt;code&gt;FileInputStream&lt;/code&gt; using the &lt;code&gt;getChannel()&lt;/code&gt; method.&lt;/li&gt;</w:t>
      </w:r>
    </w:p>
    <w:p w14:paraId="2D1E7B9E" w14:textId="64D0EF6E"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t uses the &lt;code&gt;size()&lt;/code&gt; method of &lt;code&gt;FileChannel&lt;/code&gt; to get the size of the file.&lt;/li&gt;</w:t>
      </w:r>
    </w:p>
    <w:p w14:paraId="069AB9BE" w14:textId="47F3AA78"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t checks if the file size is 0. If the size is 0, it returns &lt;code&gt;true&lt;/code&gt;, indicating that the file is empty. Otherwise, it returns &lt;code&gt;false&lt;/code&gt;, indicating that the file is not empty.&lt;/li&gt;</w:t>
      </w:r>
    </w:p>
    <w:p w14:paraId="35AD433D" w14:textId="6DBFCBED"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f any &lt;code&gt;IOException&lt;/code&gt; occurs during the process, it catches the exception, prints an error message, and returns &lt;code&gt;false&lt;/code&gt;, indicating that the file's emptiness couldn't be determined due to an error.&lt;/li&gt;</w:t>
      </w:r>
    </w:p>
    <w:p w14:paraId="52F9414B"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lt;/ul&gt;</w:t>
      </w:r>
    </w:p>
    <w:p w14:paraId="0771D742" w14:textId="77777777" w:rsidR="00212379" w:rsidRDefault="00212379" w:rsidP="00212379">
      <w:pPr>
        <w:pStyle w:val="NoSpacing"/>
        <w:rPr>
          <w:rFonts w:ascii="Calibri" w:hAnsi="Calibri" w:cs="Calibri"/>
          <w:color w:val="000000" w:themeColor="text1"/>
          <w:sz w:val="20"/>
          <w:szCs w:val="20"/>
          <w:shd w:val="clear" w:color="auto" w:fill="FFFFFF"/>
        </w:rPr>
      </w:pPr>
    </w:p>
    <w:p w14:paraId="388FD670" w14:textId="3D412694" w:rsid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In the &lt;code&gt;main()&lt;/code&gt; method, you can call the &lt;code&gt;isFileEmpty()&lt;/code&gt; method with the desired file path. It will return a boolean value indicating whether the file is empty or not, which can be used to display the appropriate message.</w:t>
      </w:r>
    </w:p>
    <w:p w14:paraId="52925E93" w14:textId="77777777" w:rsidR="00212379" w:rsidRDefault="00212379" w:rsidP="00212379">
      <w:pPr>
        <w:pStyle w:val="NoSpacing"/>
        <w:rPr>
          <w:rFonts w:ascii="Calibri" w:hAnsi="Calibri" w:cs="Calibri"/>
          <w:color w:val="000000" w:themeColor="text1"/>
          <w:sz w:val="20"/>
          <w:szCs w:val="20"/>
          <w:shd w:val="clear" w:color="auto" w:fill="FFFFFF"/>
        </w:rPr>
      </w:pPr>
    </w:p>
    <w:p w14:paraId="0EE16C2F" w14:textId="3E140979" w:rsidR="00212379" w:rsidRPr="00F05044" w:rsidRDefault="00212379" w:rsidP="00212379">
      <w:pPr>
        <w:pStyle w:val="NoSpacing"/>
        <w:rPr>
          <w:rFonts w:ascii="Calibri" w:hAnsi="Calibri" w:cs="Calibri"/>
          <w:color w:val="000000" w:themeColor="text1"/>
          <w:sz w:val="20"/>
          <w:szCs w:val="20"/>
          <w:shd w:val="clear" w:color="auto" w:fill="FFFFFF"/>
        </w:rPr>
      </w:pPr>
      <w:r w:rsidRPr="00F05044">
        <w:rPr>
          <w:rFonts w:ascii="Calibri" w:hAnsi="Calibri" w:cs="Calibri"/>
          <w:color w:val="000000" w:themeColor="text1"/>
          <w:sz w:val="20"/>
          <w:szCs w:val="20"/>
          <w:shd w:val="clear" w:color="auto" w:fill="FFFFFF"/>
        </w:rPr>
        <w:t>&lt;span style="text-decoration: underline;"&gt;&lt;em&gt;Example</w:t>
      </w:r>
      <w:r>
        <w:rPr>
          <w:rFonts w:ascii="Calibri" w:hAnsi="Calibri" w:cs="Calibri"/>
          <w:color w:val="000000" w:themeColor="text1"/>
          <w:sz w:val="20"/>
          <w:szCs w:val="20"/>
          <w:shd w:val="clear" w:color="auto" w:fill="FFFFFF"/>
        </w:rPr>
        <w:t xml:space="preserve"> 2</w:t>
      </w:r>
      <w:r w:rsidRPr="00F05044">
        <w:rPr>
          <w:rFonts w:ascii="Calibri" w:hAnsi="Calibri" w:cs="Calibri"/>
          <w:color w:val="000000" w:themeColor="text1"/>
          <w:sz w:val="20"/>
          <w:szCs w:val="20"/>
          <w:shd w:val="clear" w:color="auto" w:fill="FFFFFF"/>
        </w:rPr>
        <w:t>&lt;/em&gt;&lt;/span&gt;</w:t>
      </w:r>
    </w:p>
    <w:p w14:paraId="790005B6" w14:textId="77777777" w:rsidR="00212379" w:rsidRPr="00F05044" w:rsidRDefault="00212379" w:rsidP="00212379">
      <w:pPr>
        <w:pStyle w:val="NoSpacing"/>
        <w:rPr>
          <w:rFonts w:ascii="Calibri" w:hAnsi="Calibri" w:cs="Calibri"/>
          <w:color w:val="000000" w:themeColor="text1"/>
          <w:sz w:val="20"/>
          <w:szCs w:val="20"/>
          <w:shd w:val="clear" w:color="auto" w:fill="FFFFFF"/>
        </w:rPr>
      </w:pPr>
    </w:p>
    <w:p w14:paraId="10E811A1" w14:textId="77777777" w:rsidR="00212379" w:rsidRDefault="00212379" w:rsidP="00212379">
      <w:pPr>
        <w:pStyle w:val="NoSpacing"/>
        <w:rPr>
          <w:rFonts w:ascii="Calibri" w:hAnsi="Calibri" w:cs="Calibri"/>
          <w:color w:val="000000" w:themeColor="text1"/>
          <w:sz w:val="20"/>
          <w:szCs w:val="20"/>
          <w:shd w:val="clear" w:color="auto" w:fill="FFFFFF"/>
        </w:rPr>
      </w:pPr>
      <w:r w:rsidRPr="00F05044">
        <w:rPr>
          <w:rFonts w:ascii="Calibri" w:hAnsi="Calibri" w:cs="Calibri"/>
          <w:color w:val="000000" w:themeColor="text1"/>
          <w:sz w:val="20"/>
          <w:szCs w:val="20"/>
          <w:shd w:val="clear" w:color="auto" w:fill="FFFFFF"/>
        </w:rPr>
        <w:t>&lt;pre class="brush:java; wrap-lines:false;"&gt;</w:t>
      </w:r>
    </w:p>
    <w:p w14:paraId="2EF8533E" w14:textId="77777777" w:rsidR="00807366" w:rsidRDefault="00807366" w:rsidP="00212379">
      <w:pPr>
        <w:pStyle w:val="NoSpacing"/>
        <w:rPr>
          <w:rFonts w:ascii="Calibri" w:hAnsi="Calibri" w:cs="Calibri"/>
          <w:color w:val="000000" w:themeColor="text1"/>
          <w:sz w:val="20"/>
          <w:szCs w:val="20"/>
          <w:shd w:val="clear" w:color="auto" w:fill="FFFFFF"/>
        </w:rPr>
      </w:pPr>
      <w:r w:rsidRPr="00807366">
        <w:rPr>
          <w:rFonts w:ascii="Calibri" w:hAnsi="Calibri" w:cs="Calibri"/>
          <w:color w:val="000000" w:themeColor="text1"/>
          <w:sz w:val="20"/>
          <w:szCs w:val="20"/>
          <w:shd w:val="clear" w:color="auto" w:fill="FFFFFF"/>
        </w:rPr>
        <w:t>package org.jcg;</w:t>
      </w:r>
    </w:p>
    <w:p w14:paraId="5B0F2AE0" w14:textId="77777777" w:rsidR="00807366" w:rsidRDefault="00807366" w:rsidP="00212379">
      <w:pPr>
        <w:pStyle w:val="NoSpacing"/>
        <w:rPr>
          <w:rFonts w:ascii="Calibri" w:hAnsi="Calibri" w:cs="Calibri"/>
          <w:color w:val="000000" w:themeColor="text1"/>
          <w:sz w:val="20"/>
          <w:szCs w:val="20"/>
          <w:shd w:val="clear" w:color="auto" w:fill="FFFFFF"/>
        </w:rPr>
      </w:pPr>
    </w:p>
    <w:p w14:paraId="5114AD4B" w14:textId="079E32CA"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import java.io.File;</w:t>
      </w:r>
    </w:p>
    <w:p w14:paraId="2148E9A5"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import java.io.FileInputStream;</w:t>
      </w:r>
    </w:p>
    <w:p w14:paraId="053818CA"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import java.io.IOException;</w:t>
      </w:r>
    </w:p>
    <w:p w14:paraId="541BB98D"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import java.nio.channels.FileChannel;</w:t>
      </w:r>
    </w:p>
    <w:p w14:paraId="46AA2A98"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0930D0EE"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public class FileEmptyCheck {</w:t>
      </w:r>
    </w:p>
    <w:p w14:paraId="30CBE76B"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public static void main(String[] args) {</w:t>
      </w:r>
    </w:p>
    <w:p w14:paraId="1979CD1D"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String filePath = "path/to/file.txt";</w:t>
      </w:r>
    </w:p>
    <w:p w14:paraId="70BE91D2"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boolean isEmpty = isFileEmpty(filePath);</w:t>
      </w:r>
    </w:p>
    <w:p w14:paraId="59ED1FA5"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78E3EE9B"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if (isEmpty) {</w:t>
      </w:r>
    </w:p>
    <w:p w14:paraId="5B459F33"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System.out.println("The file is empty.");</w:t>
      </w:r>
    </w:p>
    <w:p w14:paraId="18F96123"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else {</w:t>
      </w:r>
    </w:p>
    <w:p w14:paraId="32104DFD"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System.out.println("The file is not empty.");</w:t>
      </w:r>
    </w:p>
    <w:p w14:paraId="368CA752"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4CFBC869"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724432E4"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3D61515C"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597B0C10"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hecks if a file is empty.</w:t>
      </w:r>
    </w:p>
    <w:p w14:paraId="608AB341"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440B9E9A"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param filePath the path of the file to check</w:t>
      </w:r>
    </w:p>
    <w:p w14:paraId="0CD0598F"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return true if the file is empty, false otherwise</w:t>
      </w:r>
    </w:p>
    <w:p w14:paraId="30086DBC"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4E669445"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public static boolean isFileEmpty(String filePath) {</w:t>
      </w:r>
    </w:p>
    <w:p w14:paraId="50530623"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reate a File object with the specified file path</w:t>
      </w:r>
    </w:p>
    <w:p w14:paraId="1C1F5C36"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File file = new File(filePath);</w:t>
      </w:r>
    </w:p>
    <w:p w14:paraId="7A2141E1"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68E952C4"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heck if the file exists</w:t>
      </w:r>
    </w:p>
    <w:p w14:paraId="5A19171F"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if (!file.exists()) {</w:t>
      </w:r>
    </w:p>
    <w:p w14:paraId="0F98EC03"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System.out.println("File does not exist.");</w:t>
      </w:r>
    </w:p>
    <w:p w14:paraId="78A2EA35"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return false; // File does not exist, not considered empty</w:t>
      </w:r>
    </w:p>
    <w:p w14:paraId="1CFFD929"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1E3AAE92"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4C47E51D"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reate a FileInputStream to read the file</w:t>
      </w:r>
    </w:p>
    <w:p w14:paraId="7D2D6DB6"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try (FileInputStream fis = new FileInputStream(file)) {</w:t>
      </w:r>
    </w:p>
    <w:p w14:paraId="52D6D9B3"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lastRenderedPageBreak/>
        <w:t xml:space="preserve">            // Get the file channel associated with the FileInputStream</w:t>
      </w:r>
    </w:p>
    <w:p w14:paraId="176A882A"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FileChannel fileChannel = fis.getChannel();</w:t>
      </w:r>
    </w:p>
    <w:p w14:paraId="6CF66874"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441228FF"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Get the size of the file using the size() method of FileChannel</w:t>
      </w:r>
    </w:p>
    <w:p w14:paraId="07BB860C"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ong fileSize = fileChannel.size();</w:t>
      </w:r>
    </w:p>
    <w:p w14:paraId="401231CE"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150D9590"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heck if the file size is 0</w:t>
      </w:r>
    </w:p>
    <w:p w14:paraId="452F741A"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if (fileSize == 0) {</w:t>
      </w:r>
    </w:p>
    <w:p w14:paraId="4885EB87"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return true; // File is empty</w:t>
      </w:r>
    </w:p>
    <w:p w14:paraId="54A96AF7"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else {</w:t>
      </w:r>
    </w:p>
    <w:p w14:paraId="0279662B"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return false; // File is not empty</w:t>
      </w:r>
    </w:p>
    <w:p w14:paraId="06512A56"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72D1C6E2"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atch (IOException e) {</w:t>
      </w:r>
    </w:p>
    <w:p w14:paraId="74C7D249"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System.out.println("An error occurred: " + e.getMessage());</w:t>
      </w:r>
    </w:p>
    <w:p w14:paraId="30DB37BA"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return false; // Unable to determine if the file is empty due to an error</w:t>
      </w:r>
    </w:p>
    <w:p w14:paraId="64F5A220"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3E59915F"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189ACC2C" w14:textId="0D2ACAFF" w:rsid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w:t>
      </w:r>
    </w:p>
    <w:p w14:paraId="30D59163" w14:textId="5013FF59" w:rsidR="00212379" w:rsidRDefault="00212379" w:rsidP="00212379">
      <w:pPr>
        <w:pStyle w:val="NoSpacing"/>
        <w:rPr>
          <w:rFonts w:ascii="Calibri" w:hAnsi="Calibri" w:cs="Calibri"/>
          <w:color w:val="000000" w:themeColor="text1"/>
          <w:sz w:val="20"/>
          <w:szCs w:val="20"/>
          <w:shd w:val="clear" w:color="auto" w:fill="FFFFFF"/>
        </w:rPr>
      </w:pPr>
      <w:r>
        <w:rPr>
          <w:rFonts w:ascii="Calibri" w:hAnsi="Calibri" w:cs="Calibri"/>
          <w:color w:val="000000" w:themeColor="text1"/>
          <w:sz w:val="20"/>
          <w:szCs w:val="20"/>
          <w:shd w:val="clear" w:color="auto" w:fill="FFFFFF"/>
        </w:rPr>
        <w:t>&lt;/pre&gt;</w:t>
      </w:r>
    </w:p>
    <w:p w14:paraId="5B7108FF" w14:textId="77777777" w:rsidR="00212379" w:rsidRDefault="00212379" w:rsidP="00DE64DB">
      <w:pPr>
        <w:pStyle w:val="NoSpacing"/>
        <w:rPr>
          <w:rFonts w:ascii="Calibri" w:hAnsi="Calibri" w:cs="Calibri"/>
          <w:color w:val="000000" w:themeColor="text1"/>
          <w:sz w:val="20"/>
          <w:szCs w:val="20"/>
          <w:shd w:val="clear" w:color="auto" w:fill="FFFFFF"/>
        </w:rPr>
      </w:pPr>
    </w:p>
    <w:p w14:paraId="03894CBA" w14:textId="2833D601" w:rsidR="00212379" w:rsidRDefault="00212379" w:rsidP="00212379">
      <w:pPr>
        <w:pStyle w:val="NoSpacing"/>
        <w:rPr>
          <w:rFonts w:ascii="Calibri" w:hAnsi="Calibri" w:cs="Calibri"/>
          <w:color w:val="000000" w:themeColor="text1"/>
          <w:sz w:val="20"/>
          <w:szCs w:val="20"/>
          <w:shd w:val="clear" w:color="auto" w:fill="FFFFFF"/>
        </w:rPr>
      </w:pPr>
      <w:r>
        <w:rPr>
          <w:rFonts w:ascii="Calibri" w:hAnsi="Calibri" w:cs="Calibri"/>
          <w:color w:val="000000" w:themeColor="text1"/>
          <w:sz w:val="20"/>
          <w:szCs w:val="20"/>
          <w:shd w:val="clear" w:color="auto" w:fill="FFFFFF"/>
        </w:rPr>
        <w:t>&lt;h4&gt;2.</w:t>
      </w:r>
      <w:r>
        <w:rPr>
          <w:rFonts w:ascii="Calibri" w:hAnsi="Calibri" w:cs="Calibri"/>
          <w:color w:val="000000" w:themeColor="text1"/>
          <w:sz w:val="20"/>
          <w:szCs w:val="20"/>
          <w:shd w:val="clear" w:color="auto" w:fill="FFFFFF"/>
        </w:rPr>
        <w:t>2</w:t>
      </w:r>
      <w:r>
        <w:rPr>
          <w:rFonts w:ascii="Calibri" w:hAnsi="Calibri" w:cs="Calibri"/>
          <w:color w:val="000000" w:themeColor="text1"/>
          <w:sz w:val="20"/>
          <w:szCs w:val="20"/>
          <w:shd w:val="clear" w:color="auto" w:fill="FFFFFF"/>
        </w:rPr>
        <w:t>.1 Output</w:t>
      </w:r>
      <w:r>
        <w:rPr>
          <w:rFonts w:ascii="Calibri" w:hAnsi="Calibri" w:cs="Calibri"/>
          <w:color w:val="000000" w:themeColor="text1"/>
          <w:sz w:val="20"/>
          <w:szCs w:val="20"/>
          <w:shd w:val="clear" w:color="auto" w:fill="FFFFFF"/>
        </w:rPr>
        <w:t xml:space="preserve"> of </w:t>
      </w:r>
      <w:r w:rsidR="0014330A">
        <w:rPr>
          <w:rFonts w:ascii="Calibri" w:hAnsi="Calibri" w:cs="Calibri"/>
          <w:color w:val="000000" w:themeColor="text1"/>
          <w:sz w:val="20"/>
          <w:szCs w:val="20"/>
          <w:shd w:val="clear" w:color="auto" w:fill="FFFFFF"/>
        </w:rPr>
        <w:t xml:space="preserve">the </w:t>
      </w:r>
      <w:r>
        <w:rPr>
          <w:rFonts w:ascii="Calibri" w:hAnsi="Calibri" w:cs="Calibri"/>
          <w:color w:val="000000" w:themeColor="text1"/>
          <w:sz w:val="20"/>
          <w:szCs w:val="20"/>
          <w:shd w:val="clear" w:color="auto" w:fill="FFFFFF"/>
        </w:rPr>
        <w:t>above program</w:t>
      </w:r>
      <w:r>
        <w:rPr>
          <w:rFonts w:ascii="Calibri" w:hAnsi="Calibri" w:cs="Calibri"/>
          <w:color w:val="000000" w:themeColor="text1"/>
          <w:sz w:val="20"/>
          <w:szCs w:val="20"/>
          <w:shd w:val="clear" w:color="auto" w:fill="FFFFFF"/>
        </w:rPr>
        <w:t>&lt;/h3&gt;</w:t>
      </w:r>
    </w:p>
    <w:p w14:paraId="1ABDEF12" w14:textId="77777777" w:rsidR="00212379" w:rsidRDefault="00212379" w:rsidP="00DE64DB">
      <w:pPr>
        <w:pStyle w:val="NoSpacing"/>
        <w:rPr>
          <w:rFonts w:ascii="Calibri" w:hAnsi="Calibri" w:cs="Calibri"/>
          <w:color w:val="000000" w:themeColor="text1"/>
          <w:sz w:val="20"/>
          <w:szCs w:val="20"/>
          <w:shd w:val="clear" w:color="auto" w:fill="FFFFFF"/>
        </w:rPr>
      </w:pPr>
    </w:p>
    <w:p w14:paraId="44BC5268"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The output of the code will depend on the file you provide the `filePath` variable. Here are the possible outputs:</w:t>
      </w:r>
    </w:p>
    <w:p w14:paraId="07B236DA"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5AEEFF38"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lt;ul&gt;</w:t>
      </w:r>
    </w:p>
    <w:p w14:paraId="1DC1DFC3"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f the file is empty:</w:t>
      </w:r>
    </w:p>
    <w:p w14:paraId="31B1FC34"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 class="brush:</w:t>
      </w:r>
      <w:r>
        <w:rPr>
          <w:rFonts w:ascii="Calibri" w:hAnsi="Calibri" w:cs="Calibri"/>
          <w:color w:val="000000" w:themeColor="text1"/>
          <w:sz w:val="20"/>
          <w:szCs w:val="20"/>
          <w:shd w:val="clear" w:color="auto" w:fill="FFFFFF"/>
        </w:rPr>
        <w:t>plain</w:t>
      </w:r>
      <w:r w:rsidRPr="00212379">
        <w:rPr>
          <w:rFonts w:ascii="Calibri" w:hAnsi="Calibri" w:cs="Calibri"/>
          <w:color w:val="000000" w:themeColor="text1"/>
          <w:sz w:val="20"/>
          <w:szCs w:val="20"/>
          <w:shd w:val="clear" w:color="auto" w:fill="FFFFFF"/>
        </w:rPr>
        <w:t>; wrap-lines:false;"&gt;</w:t>
      </w:r>
    </w:p>
    <w:p w14:paraId="142531DB"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The file is empty.</w:t>
      </w:r>
    </w:p>
    <w:p w14:paraId="71F665AA"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gt;&lt;/li&gt;</w:t>
      </w:r>
    </w:p>
    <w:p w14:paraId="14A71310"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f the file is not empty:</w:t>
      </w:r>
    </w:p>
    <w:p w14:paraId="6892FA4B"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 class="brush:</w:t>
      </w:r>
      <w:r>
        <w:rPr>
          <w:rFonts w:ascii="Calibri" w:hAnsi="Calibri" w:cs="Calibri"/>
          <w:color w:val="000000" w:themeColor="text1"/>
          <w:sz w:val="20"/>
          <w:szCs w:val="20"/>
          <w:shd w:val="clear" w:color="auto" w:fill="FFFFFF"/>
        </w:rPr>
        <w:t>plain</w:t>
      </w:r>
      <w:r w:rsidRPr="00212379">
        <w:rPr>
          <w:rFonts w:ascii="Calibri" w:hAnsi="Calibri" w:cs="Calibri"/>
          <w:color w:val="000000" w:themeColor="text1"/>
          <w:sz w:val="20"/>
          <w:szCs w:val="20"/>
          <w:shd w:val="clear" w:color="auto" w:fill="FFFFFF"/>
        </w:rPr>
        <w:t>; wrap-lines:false;"&gt;</w:t>
      </w:r>
    </w:p>
    <w:p w14:paraId="6998F2E6"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The file is not empty.</w:t>
      </w:r>
    </w:p>
    <w:p w14:paraId="2BAB51B9"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gt;&lt;/li&gt;</w:t>
      </w:r>
    </w:p>
    <w:p w14:paraId="666AFCD2"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f the file does not exist:</w:t>
      </w:r>
    </w:p>
    <w:p w14:paraId="31720398"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 class="brush:</w:t>
      </w:r>
      <w:r>
        <w:rPr>
          <w:rFonts w:ascii="Calibri" w:hAnsi="Calibri" w:cs="Calibri"/>
          <w:color w:val="000000" w:themeColor="text1"/>
          <w:sz w:val="20"/>
          <w:szCs w:val="20"/>
          <w:shd w:val="clear" w:color="auto" w:fill="FFFFFF"/>
        </w:rPr>
        <w:t>plain</w:t>
      </w:r>
      <w:r w:rsidRPr="00212379">
        <w:rPr>
          <w:rFonts w:ascii="Calibri" w:hAnsi="Calibri" w:cs="Calibri"/>
          <w:color w:val="000000" w:themeColor="text1"/>
          <w:sz w:val="20"/>
          <w:szCs w:val="20"/>
          <w:shd w:val="clear" w:color="auto" w:fill="FFFFFF"/>
        </w:rPr>
        <w:t>; wrap-lines:false;"&gt;</w:t>
      </w:r>
    </w:p>
    <w:p w14:paraId="7E00A8FE"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File does not exist.</w:t>
      </w:r>
    </w:p>
    <w:p w14:paraId="7A60231D"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gt;&lt;/li&gt;</w:t>
      </w:r>
    </w:p>
    <w:p w14:paraId="552FFFB4"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lt;/ul&gt;</w:t>
      </w:r>
    </w:p>
    <w:p w14:paraId="2D717316"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7458CC89" w14:textId="77777777" w:rsid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Make sure to replace "path/to/file.txt" in the code with the actual path and filename of the file you want to check.</w:t>
      </w:r>
    </w:p>
    <w:p w14:paraId="4B50C859" w14:textId="77777777" w:rsidR="00212379" w:rsidRDefault="00212379" w:rsidP="00DE64DB">
      <w:pPr>
        <w:pStyle w:val="NoSpacing"/>
        <w:rPr>
          <w:rFonts w:ascii="Calibri" w:hAnsi="Calibri" w:cs="Calibri"/>
          <w:color w:val="000000" w:themeColor="text1"/>
          <w:sz w:val="20"/>
          <w:szCs w:val="20"/>
          <w:shd w:val="clear" w:color="auto" w:fill="FFFFFF"/>
        </w:rPr>
      </w:pPr>
    </w:p>
    <w:p w14:paraId="09DE7A51" w14:textId="46D376ED" w:rsidR="00212379" w:rsidRDefault="00212379" w:rsidP="00212379">
      <w:pPr>
        <w:pStyle w:val="NoSpacing"/>
        <w:rPr>
          <w:rFonts w:ascii="Calibri" w:hAnsi="Calibri" w:cs="Calibri"/>
          <w:color w:val="000000" w:themeColor="text1"/>
          <w:sz w:val="20"/>
          <w:szCs w:val="20"/>
          <w:shd w:val="clear" w:color="auto" w:fill="FFFFFF"/>
        </w:rPr>
      </w:pPr>
      <w:r>
        <w:rPr>
          <w:rFonts w:ascii="Calibri" w:hAnsi="Calibri" w:cs="Calibri"/>
          <w:color w:val="000000" w:themeColor="text1"/>
          <w:sz w:val="20"/>
          <w:szCs w:val="20"/>
          <w:shd w:val="clear" w:color="auto" w:fill="FFFFFF"/>
        </w:rPr>
        <w:t>&lt;h3&gt;2.</w:t>
      </w:r>
      <w:r>
        <w:rPr>
          <w:rFonts w:ascii="Calibri" w:hAnsi="Calibri" w:cs="Calibri"/>
          <w:color w:val="000000" w:themeColor="text1"/>
          <w:sz w:val="20"/>
          <w:szCs w:val="20"/>
          <w:shd w:val="clear" w:color="auto" w:fill="FFFFFF"/>
        </w:rPr>
        <w:t>3</w:t>
      </w:r>
      <w:r>
        <w:rPr>
          <w:rFonts w:ascii="Calibri" w:hAnsi="Calibri" w:cs="Calibri"/>
          <w:color w:val="000000" w:themeColor="text1"/>
          <w:sz w:val="20"/>
          <w:szCs w:val="20"/>
          <w:shd w:val="clear" w:color="auto" w:fill="FFFFFF"/>
        </w:rPr>
        <w:t xml:space="preserve"> </w:t>
      </w:r>
      <w:r w:rsidRPr="00212379">
        <w:rPr>
          <w:rFonts w:ascii="Calibri" w:hAnsi="Calibri" w:cs="Calibri"/>
          <w:color w:val="000000" w:themeColor="text1"/>
          <w:sz w:val="20"/>
          <w:szCs w:val="20"/>
          <w:shd w:val="clear" w:color="auto" w:fill="FFFFFF"/>
        </w:rPr>
        <w:t>Using FileReader and BufferedReader</w:t>
      </w:r>
      <w:r>
        <w:rPr>
          <w:rFonts w:ascii="Calibri" w:hAnsi="Calibri" w:cs="Calibri"/>
          <w:color w:val="000000" w:themeColor="text1"/>
          <w:sz w:val="20"/>
          <w:szCs w:val="20"/>
          <w:shd w:val="clear" w:color="auto" w:fill="FFFFFF"/>
        </w:rPr>
        <w:t>&lt;/h3&gt;</w:t>
      </w:r>
    </w:p>
    <w:p w14:paraId="145CAE0A" w14:textId="77777777" w:rsidR="00212379" w:rsidRDefault="00212379" w:rsidP="00212379">
      <w:pPr>
        <w:pStyle w:val="NoSpacing"/>
        <w:rPr>
          <w:rFonts w:ascii="Calibri" w:hAnsi="Calibri" w:cs="Calibri"/>
          <w:color w:val="000000" w:themeColor="text1"/>
          <w:sz w:val="20"/>
          <w:szCs w:val="20"/>
          <w:shd w:val="clear" w:color="auto" w:fill="FFFFFF"/>
        </w:rPr>
      </w:pPr>
    </w:p>
    <w:p w14:paraId="6BEA656D" w14:textId="63782CD4"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In this example, the &lt;code&gt;isFileEmpty()&lt;/code&gt; method takes the &lt;code&gt;filePath&lt;/code&gt; as a parameter and returns a boolean value indicating whether the file is empty or not. Here's a breakdown of how the method works:</w:t>
      </w:r>
    </w:p>
    <w:p w14:paraId="6E2924F7"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3B7BFE88"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lt;ul&gt;</w:t>
      </w:r>
    </w:p>
    <w:p w14:paraId="023B3689" w14:textId="066E9C1D"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t creates a &lt;code&gt;File&lt;/code&gt; object using the provided &lt;code&gt;filePath&lt;/code&gt;.&lt;/li&gt;</w:t>
      </w:r>
    </w:p>
    <w:p w14:paraId="3514313A" w14:textId="0F61D92B"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t checks if the file exists using the &lt;code&gt;exists()&lt;/code&gt; method of the &lt;code&gt;File&lt;/code&gt; class. If the file does not exist, it prints a message and returns &lt;code&gt;false&lt;/code&gt;, indicating that the file is not empty.&lt;/li&gt;</w:t>
      </w:r>
    </w:p>
    <w:p w14:paraId="11E55577" w14:textId="6839B1A6"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t creates a &lt;code&gt;FileReader&lt;/code&gt; and &lt;code&gt;BufferedReader&lt;/code&gt; to read the file.&lt;/li&gt;</w:t>
      </w:r>
    </w:p>
    <w:p w14:paraId="569AFC23" w14:textId="281A184E"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nside a &lt;code&gt;try&lt;/code&gt; block with resources, it checks if the first line of the file, obtained using the &lt;code&gt;readLine()&lt;/code&gt; method of &lt;code&gt;BufferedReader&lt;/code&gt;, is &lt;code&gt;null&lt;/code&gt;. If it is </w:t>
      </w:r>
      <w:r w:rsidRPr="00212379">
        <w:rPr>
          <w:rFonts w:ascii="Calibri" w:hAnsi="Calibri" w:cs="Calibri"/>
          <w:color w:val="000000" w:themeColor="text1"/>
          <w:sz w:val="20"/>
          <w:szCs w:val="20"/>
          <w:shd w:val="clear" w:color="auto" w:fill="FFFFFF"/>
        </w:rPr>
        <w:lastRenderedPageBreak/>
        <w:t>&lt;code&gt;null&lt;/code&gt;, it means the file is empty, and it returns &lt;code&gt;true&lt;/code&gt;. Otherwise, it returns &lt;code&gt;false&lt;/code&gt; indicating that the file is not empty.&lt;/li&gt;</w:t>
      </w:r>
    </w:p>
    <w:p w14:paraId="29C2151E" w14:textId="3358D578"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f any &lt;code&gt;IOException&lt;/code&gt; occurs during the process, it catches the exception, prints an error message, and returns &lt;code&gt;false&lt;/code&gt;, indicating that the file's emptiness couldn't be determined due to an error.&lt;/li&gt;</w:t>
      </w:r>
    </w:p>
    <w:p w14:paraId="15B0DB2B"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lt;/ul&gt;</w:t>
      </w:r>
    </w:p>
    <w:p w14:paraId="711088C1" w14:textId="77777777" w:rsidR="00212379" w:rsidRDefault="00212379" w:rsidP="00212379">
      <w:pPr>
        <w:pStyle w:val="NoSpacing"/>
        <w:rPr>
          <w:rFonts w:ascii="Calibri" w:hAnsi="Calibri" w:cs="Calibri"/>
          <w:color w:val="000000" w:themeColor="text1"/>
          <w:sz w:val="20"/>
          <w:szCs w:val="20"/>
          <w:shd w:val="clear" w:color="auto" w:fill="FFFFFF"/>
        </w:rPr>
      </w:pPr>
    </w:p>
    <w:p w14:paraId="76E4F18F" w14:textId="5802735D"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In the &lt;code&gt;main()&lt;/code&gt; method, you can call the &lt;code&gt;isFileEmpty()&lt;/code&gt; method with the desired file path. It will return a boolean value indicating whether the file is empty or not, which can be used to display the appropriate message.</w:t>
      </w:r>
    </w:p>
    <w:p w14:paraId="47269C8E" w14:textId="77777777" w:rsidR="00212379" w:rsidRDefault="00212379" w:rsidP="00212379">
      <w:pPr>
        <w:pStyle w:val="NoSpacing"/>
        <w:rPr>
          <w:rFonts w:ascii="Calibri" w:hAnsi="Calibri" w:cs="Calibri"/>
          <w:color w:val="000000" w:themeColor="text1"/>
          <w:sz w:val="20"/>
          <w:szCs w:val="20"/>
          <w:shd w:val="clear" w:color="auto" w:fill="FFFFFF"/>
        </w:rPr>
      </w:pPr>
    </w:p>
    <w:p w14:paraId="79E7328F" w14:textId="2721E740" w:rsidR="00212379" w:rsidRPr="00F05044" w:rsidRDefault="00212379" w:rsidP="00212379">
      <w:pPr>
        <w:pStyle w:val="NoSpacing"/>
        <w:rPr>
          <w:rFonts w:ascii="Calibri" w:hAnsi="Calibri" w:cs="Calibri"/>
          <w:color w:val="000000" w:themeColor="text1"/>
          <w:sz w:val="20"/>
          <w:szCs w:val="20"/>
          <w:shd w:val="clear" w:color="auto" w:fill="FFFFFF"/>
        </w:rPr>
      </w:pPr>
      <w:r w:rsidRPr="00F05044">
        <w:rPr>
          <w:rFonts w:ascii="Calibri" w:hAnsi="Calibri" w:cs="Calibri"/>
          <w:color w:val="000000" w:themeColor="text1"/>
          <w:sz w:val="20"/>
          <w:szCs w:val="20"/>
          <w:shd w:val="clear" w:color="auto" w:fill="FFFFFF"/>
        </w:rPr>
        <w:t>&lt;span style="text-decoration: underline;"&gt;&lt;em&gt;Example</w:t>
      </w:r>
      <w:r>
        <w:rPr>
          <w:rFonts w:ascii="Calibri" w:hAnsi="Calibri" w:cs="Calibri"/>
          <w:color w:val="000000" w:themeColor="text1"/>
          <w:sz w:val="20"/>
          <w:szCs w:val="20"/>
          <w:shd w:val="clear" w:color="auto" w:fill="FFFFFF"/>
        </w:rPr>
        <w:t xml:space="preserve"> </w:t>
      </w:r>
      <w:r>
        <w:rPr>
          <w:rFonts w:ascii="Calibri" w:hAnsi="Calibri" w:cs="Calibri"/>
          <w:color w:val="000000" w:themeColor="text1"/>
          <w:sz w:val="20"/>
          <w:szCs w:val="20"/>
          <w:shd w:val="clear" w:color="auto" w:fill="FFFFFF"/>
        </w:rPr>
        <w:t>3</w:t>
      </w:r>
      <w:r w:rsidRPr="00F05044">
        <w:rPr>
          <w:rFonts w:ascii="Calibri" w:hAnsi="Calibri" w:cs="Calibri"/>
          <w:color w:val="000000" w:themeColor="text1"/>
          <w:sz w:val="20"/>
          <w:szCs w:val="20"/>
          <w:shd w:val="clear" w:color="auto" w:fill="FFFFFF"/>
        </w:rPr>
        <w:t>&lt;/em&gt;&lt;/span&gt;</w:t>
      </w:r>
    </w:p>
    <w:p w14:paraId="358B929C" w14:textId="77777777" w:rsidR="00212379" w:rsidRPr="00F05044" w:rsidRDefault="00212379" w:rsidP="00212379">
      <w:pPr>
        <w:pStyle w:val="NoSpacing"/>
        <w:rPr>
          <w:rFonts w:ascii="Calibri" w:hAnsi="Calibri" w:cs="Calibri"/>
          <w:color w:val="000000" w:themeColor="text1"/>
          <w:sz w:val="20"/>
          <w:szCs w:val="20"/>
          <w:shd w:val="clear" w:color="auto" w:fill="FFFFFF"/>
        </w:rPr>
      </w:pPr>
    </w:p>
    <w:p w14:paraId="26BE4B88" w14:textId="77777777" w:rsidR="00212379" w:rsidRDefault="00212379" w:rsidP="00212379">
      <w:pPr>
        <w:pStyle w:val="NoSpacing"/>
        <w:rPr>
          <w:rFonts w:ascii="Calibri" w:hAnsi="Calibri" w:cs="Calibri"/>
          <w:color w:val="000000" w:themeColor="text1"/>
          <w:sz w:val="20"/>
          <w:szCs w:val="20"/>
          <w:shd w:val="clear" w:color="auto" w:fill="FFFFFF"/>
        </w:rPr>
      </w:pPr>
      <w:r w:rsidRPr="00F05044">
        <w:rPr>
          <w:rFonts w:ascii="Calibri" w:hAnsi="Calibri" w:cs="Calibri"/>
          <w:color w:val="000000" w:themeColor="text1"/>
          <w:sz w:val="20"/>
          <w:szCs w:val="20"/>
          <w:shd w:val="clear" w:color="auto" w:fill="FFFFFF"/>
        </w:rPr>
        <w:t>&lt;pre class="brush:java; wrap-lines:false;"&gt;</w:t>
      </w:r>
    </w:p>
    <w:p w14:paraId="4E4D3D72" w14:textId="77777777" w:rsidR="00807366" w:rsidRDefault="00807366" w:rsidP="00212379">
      <w:pPr>
        <w:pStyle w:val="NoSpacing"/>
        <w:rPr>
          <w:rFonts w:ascii="Calibri" w:hAnsi="Calibri" w:cs="Calibri"/>
          <w:color w:val="000000" w:themeColor="text1"/>
          <w:sz w:val="20"/>
          <w:szCs w:val="20"/>
          <w:shd w:val="clear" w:color="auto" w:fill="FFFFFF"/>
        </w:rPr>
      </w:pPr>
      <w:r w:rsidRPr="00807366">
        <w:rPr>
          <w:rFonts w:ascii="Calibri" w:hAnsi="Calibri" w:cs="Calibri"/>
          <w:color w:val="000000" w:themeColor="text1"/>
          <w:sz w:val="20"/>
          <w:szCs w:val="20"/>
          <w:shd w:val="clear" w:color="auto" w:fill="FFFFFF"/>
        </w:rPr>
        <w:t>package org.jcg;</w:t>
      </w:r>
    </w:p>
    <w:p w14:paraId="682851E0" w14:textId="77777777" w:rsidR="00807366" w:rsidRDefault="00807366" w:rsidP="00212379">
      <w:pPr>
        <w:pStyle w:val="NoSpacing"/>
        <w:rPr>
          <w:rFonts w:ascii="Calibri" w:hAnsi="Calibri" w:cs="Calibri"/>
          <w:color w:val="000000" w:themeColor="text1"/>
          <w:sz w:val="20"/>
          <w:szCs w:val="20"/>
          <w:shd w:val="clear" w:color="auto" w:fill="FFFFFF"/>
        </w:rPr>
      </w:pPr>
    </w:p>
    <w:p w14:paraId="3369BB6A" w14:textId="043B0B2C"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import java.io.BufferedReader;</w:t>
      </w:r>
    </w:p>
    <w:p w14:paraId="7A47A773"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import java.io.File;</w:t>
      </w:r>
    </w:p>
    <w:p w14:paraId="29EFCDBB"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import java.io.FileReader;</w:t>
      </w:r>
    </w:p>
    <w:p w14:paraId="6FB44896"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import java.io.IOException;</w:t>
      </w:r>
    </w:p>
    <w:p w14:paraId="72519188"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3E49161A"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public class FileEmptyCheck {</w:t>
      </w:r>
    </w:p>
    <w:p w14:paraId="14E1BB7D"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public static void main(String[] args) {</w:t>
      </w:r>
    </w:p>
    <w:p w14:paraId="32E26E4C"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String filePath = "path/to/file.txt";</w:t>
      </w:r>
    </w:p>
    <w:p w14:paraId="33AE22D1"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boolean isEmpty = isFileEmpty(filePath);</w:t>
      </w:r>
    </w:p>
    <w:p w14:paraId="3A7A7129"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06540572"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if (isEmpty) {</w:t>
      </w:r>
    </w:p>
    <w:p w14:paraId="606187D5"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System.out.println("The file is empty.");</w:t>
      </w:r>
    </w:p>
    <w:p w14:paraId="18A4D0AC"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else {</w:t>
      </w:r>
    </w:p>
    <w:p w14:paraId="05E6053E"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System.out.println("The file is not empty.");</w:t>
      </w:r>
    </w:p>
    <w:p w14:paraId="6463DC2F"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6602EDE9"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196DE0A2"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274F6A4A"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2CAD5EA4"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hecks if a file is empty.</w:t>
      </w:r>
    </w:p>
    <w:p w14:paraId="1214978B"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3B065A6E"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param filePath the path of the file to check</w:t>
      </w:r>
    </w:p>
    <w:p w14:paraId="7DC80ADE"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return true if the file is empty, false otherwise</w:t>
      </w:r>
    </w:p>
    <w:p w14:paraId="7E55EFD7"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41DEFB6C"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public static boolean isFileEmpty(String filePath) {</w:t>
      </w:r>
    </w:p>
    <w:p w14:paraId="226042DD"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reate a File object with the specified file path</w:t>
      </w:r>
    </w:p>
    <w:p w14:paraId="61F1EFF3"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File file = new File(filePath);</w:t>
      </w:r>
    </w:p>
    <w:p w14:paraId="198F2B0D"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2473492C"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heck if the file exists</w:t>
      </w:r>
    </w:p>
    <w:p w14:paraId="75CAE058"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if (!file.exists()) {</w:t>
      </w:r>
    </w:p>
    <w:p w14:paraId="030D7520"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System.out.println("File does not exist.");</w:t>
      </w:r>
    </w:p>
    <w:p w14:paraId="3653087E"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return false; // File does not exist, not considered empty</w:t>
      </w:r>
    </w:p>
    <w:p w14:paraId="2A79A8A3"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18473E0C"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00241B1E"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reate FileReader and BufferedReader to read the file</w:t>
      </w:r>
    </w:p>
    <w:p w14:paraId="04310FB1"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try (FileReader fileReader = new FileReader(file);</w:t>
      </w:r>
    </w:p>
    <w:p w14:paraId="693398D8"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BufferedReader bufferedReader = new BufferedReader(fileReader)) {</w:t>
      </w:r>
    </w:p>
    <w:p w14:paraId="7B7B90BC"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4E6C766E"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heck if the first line of the file is null</w:t>
      </w:r>
    </w:p>
    <w:p w14:paraId="320836CC"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lastRenderedPageBreak/>
        <w:t xml:space="preserve">            if (bufferedReader.readLine() == null) {</w:t>
      </w:r>
    </w:p>
    <w:p w14:paraId="002B0BFA"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return true; // File is empty</w:t>
      </w:r>
    </w:p>
    <w:p w14:paraId="0E771D76"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else {</w:t>
      </w:r>
    </w:p>
    <w:p w14:paraId="0AB1EEB8"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return false; // File is not empty</w:t>
      </w:r>
    </w:p>
    <w:p w14:paraId="671FC930"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49761940"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atch (IOException e) {</w:t>
      </w:r>
    </w:p>
    <w:p w14:paraId="52B37DFF"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System.out.println("An error occurred: " + e.getMessage());</w:t>
      </w:r>
    </w:p>
    <w:p w14:paraId="4AF57FFF"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return false; // Unable to determine if the file is empty due to an error</w:t>
      </w:r>
    </w:p>
    <w:p w14:paraId="473C23BE"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6933FC26"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39CBCF24" w14:textId="0A5D2CA1" w:rsid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w:t>
      </w:r>
    </w:p>
    <w:p w14:paraId="41FA9CD6" w14:textId="5848F062" w:rsidR="00212379" w:rsidRDefault="00212379" w:rsidP="00212379">
      <w:pPr>
        <w:pStyle w:val="NoSpacing"/>
        <w:rPr>
          <w:rFonts w:ascii="Calibri" w:hAnsi="Calibri" w:cs="Calibri"/>
          <w:color w:val="000000" w:themeColor="text1"/>
          <w:sz w:val="20"/>
          <w:szCs w:val="20"/>
          <w:shd w:val="clear" w:color="auto" w:fill="FFFFFF"/>
        </w:rPr>
      </w:pPr>
      <w:r>
        <w:rPr>
          <w:rFonts w:ascii="Calibri" w:hAnsi="Calibri" w:cs="Calibri"/>
          <w:color w:val="000000" w:themeColor="text1"/>
          <w:sz w:val="20"/>
          <w:szCs w:val="20"/>
          <w:shd w:val="clear" w:color="auto" w:fill="FFFFFF"/>
        </w:rPr>
        <w:t>&lt;/pre&gt;</w:t>
      </w:r>
    </w:p>
    <w:p w14:paraId="452DF29E" w14:textId="77777777" w:rsidR="00212379" w:rsidRDefault="00212379" w:rsidP="00212379">
      <w:pPr>
        <w:pStyle w:val="NoSpacing"/>
        <w:rPr>
          <w:rFonts w:ascii="Calibri" w:hAnsi="Calibri" w:cs="Calibri"/>
          <w:color w:val="000000" w:themeColor="text1"/>
          <w:sz w:val="20"/>
          <w:szCs w:val="20"/>
          <w:shd w:val="clear" w:color="auto" w:fill="FFFFFF"/>
        </w:rPr>
      </w:pPr>
    </w:p>
    <w:p w14:paraId="47C88DC9" w14:textId="719B6944" w:rsidR="00212379" w:rsidRDefault="00212379" w:rsidP="00212379">
      <w:pPr>
        <w:pStyle w:val="NoSpacing"/>
        <w:rPr>
          <w:rFonts w:ascii="Calibri" w:hAnsi="Calibri" w:cs="Calibri"/>
          <w:color w:val="000000" w:themeColor="text1"/>
          <w:sz w:val="20"/>
          <w:szCs w:val="20"/>
          <w:shd w:val="clear" w:color="auto" w:fill="FFFFFF"/>
        </w:rPr>
      </w:pPr>
      <w:r>
        <w:rPr>
          <w:rFonts w:ascii="Calibri" w:hAnsi="Calibri" w:cs="Calibri"/>
          <w:color w:val="000000" w:themeColor="text1"/>
          <w:sz w:val="20"/>
          <w:szCs w:val="20"/>
          <w:shd w:val="clear" w:color="auto" w:fill="FFFFFF"/>
        </w:rPr>
        <w:t>&lt;h4&gt;2.</w:t>
      </w:r>
      <w:r>
        <w:rPr>
          <w:rFonts w:ascii="Calibri" w:hAnsi="Calibri" w:cs="Calibri"/>
          <w:color w:val="000000" w:themeColor="text1"/>
          <w:sz w:val="20"/>
          <w:szCs w:val="20"/>
          <w:shd w:val="clear" w:color="auto" w:fill="FFFFFF"/>
        </w:rPr>
        <w:t>3</w:t>
      </w:r>
      <w:r>
        <w:rPr>
          <w:rFonts w:ascii="Calibri" w:hAnsi="Calibri" w:cs="Calibri"/>
          <w:color w:val="000000" w:themeColor="text1"/>
          <w:sz w:val="20"/>
          <w:szCs w:val="20"/>
          <w:shd w:val="clear" w:color="auto" w:fill="FFFFFF"/>
        </w:rPr>
        <w:t xml:space="preserve">.1 Output of </w:t>
      </w:r>
      <w:r w:rsidR="0014330A">
        <w:rPr>
          <w:rFonts w:ascii="Calibri" w:hAnsi="Calibri" w:cs="Calibri"/>
          <w:color w:val="000000" w:themeColor="text1"/>
          <w:sz w:val="20"/>
          <w:szCs w:val="20"/>
          <w:shd w:val="clear" w:color="auto" w:fill="FFFFFF"/>
        </w:rPr>
        <w:t xml:space="preserve">the </w:t>
      </w:r>
      <w:r>
        <w:rPr>
          <w:rFonts w:ascii="Calibri" w:hAnsi="Calibri" w:cs="Calibri"/>
          <w:color w:val="000000" w:themeColor="text1"/>
          <w:sz w:val="20"/>
          <w:szCs w:val="20"/>
          <w:shd w:val="clear" w:color="auto" w:fill="FFFFFF"/>
        </w:rPr>
        <w:t>above program&lt;/h3&gt;</w:t>
      </w:r>
    </w:p>
    <w:p w14:paraId="307DB324" w14:textId="77777777" w:rsidR="00212379" w:rsidRDefault="00212379" w:rsidP="00212379">
      <w:pPr>
        <w:pStyle w:val="NoSpacing"/>
        <w:rPr>
          <w:rFonts w:ascii="Calibri" w:hAnsi="Calibri" w:cs="Calibri"/>
          <w:color w:val="000000" w:themeColor="text1"/>
          <w:sz w:val="20"/>
          <w:szCs w:val="20"/>
          <w:shd w:val="clear" w:color="auto" w:fill="FFFFFF"/>
        </w:rPr>
      </w:pPr>
    </w:p>
    <w:p w14:paraId="43C6E316"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The output of the code will depend on the file you provide the `filePath` variable. Here are the possible outputs:</w:t>
      </w:r>
    </w:p>
    <w:p w14:paraId="400295CA"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3E393535"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lt;ul&gt;</w:t>
      </w:r>
    </w:p>
    <w:p w14:paraId="33BB0F64"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f the file is empty:</w:t>
      </w:r>
    </w:p>
    <w:p w14:paraId="2A4A40B4"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 class="brush:</w:t>
      </w:r>
      <w:r>
        <w:rPr>
          <w:rFonts w:ascii="Calibri" w:hAnsi="Calibri" w:cs="Calibri"/>
          <w:color w:val="000000" w:themeColor="text1"/>
          <w:sz w:val="20"/>
          <w:szCs w:val="20"/>
          <w:shd w:val="clear" w:color="auto" w:fill="FFFFFF"/>
        </w:rPr>
        <w:t>plain</w:t>
      </w:r>
      <w:r w:rsidRPr="00212379">
        <w:rPr>
          <w:rFonts w:ascii="Calibri" w:hAnsi="Calibri" w:cs="Calibri"/>
          <w:color w:val="000000" w:themeColor="text1"/>
          <w:sz w:val="20"/>
          <w:szCs w:val="20"/>
          <w:shd w:val="clear" w:color="auto" w:fill="FFFFFF"/>
        </w:rPr>
        <w:t>; wrap-lines:false;"&gt;</w:t>
      </w:r>
    </w:p>
    <w:p w14:paraId="7DA0F6E7"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The file is empty.</w:t>
      </w:r>
    </w:p>
    <w:p w14:paraId="232D00FE"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gt;&lt;/li&gt;</w:t>
      </w:r>
    </w:p>
    <w:p w14:paraId="108BDA88"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f the file is not empty:</w:t>
      </w:r>
    </w:p>
    <w:p w14:paraId="604B471B"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 class="brush:</w:t>
      </w:r>
      <w:r>
        <w:rPr>
          <w:rFonts w:ascii="Calibri" w:hAnsi="Calibri" w:cs="Calibri"/>
          <w:color w:val="000000" w:themeColor="text1"/>
          <w:sz w:val="20"/>
          <w:szCs w:val="20"/>
          <w:shd w:val="clear" w:color="auto" w:fill="FFFFFF"/>
        </w:rPr>
        <w:t>plain</w:t>
      </w:r>
      <w:r w:rsidRPr="00212379">
        <w:rPr>
          <w:rFonts w:ascii="Calibri" w:hAnsi="Calibri" w:cs="Calibri"/>
          <w:color w:val="000000" w:themeColor="text1"/>
          <w:sz w:val="20"/>
          <w:szCs w:val="20"/>
          <w:shd w:val="clear" w:color="auto" w:fill="FFFFFF"/>
        </w:rPr>
        <w:t>; wrap-lines:false;"&gt;</w:t>
      </w:r>
    </w:p>
    <w:p w14:paraId="42F3BD63"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The file is not empty.</w:t>
      </w:r>
    </w:p>
    <w:p w14:paraId="1BB54BFE"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gt;&lt;/li&gt;</w:t>
      </w:r>
    </w:p>
    <w:p w14:paraId="15311EA0"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f the file does not exist:</w:t>
      </w:r>
    </w:p>
    <w:p w14:paraId="1870A151"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 class="brush:</w:t>
      </w:r>
      <w:r>
        <w:rPr>
          <w:rFonts w:ascii="Calibri" w:hAnsi="Calibri" w:cs="Calibri"/>
          <w:color w:val="000000" w:themeColor="text1"/>
          <w:sz w:val="20"/>
          <w:szCs w:val="20"/>
          <w:shd w:val="clear" w:color="auto" w:fill="FFFFFF"/>
        </w:rPr>
        <w:t>plain</w:t>
      </w:r>
      <w:r w:rsidRPr="00212379">
        <w:rPr>
          <w:rFonts w:ascii="Calibri" w:hAnsi="Calibri" w:cs="Calibri"/>
          <w:color w:val="000000" w:themeColor="text1"/>
          <w:sz w:val="20"/>
          <w:szCs w:val="20"/>
          <w:shd w:val="clear" w:color="auto" w:fill="FFFFFF"/>
        </w:rPr>
        <w:t>; wrap-lines:false;"&gt;</w:t>
      </w:r>
    </w:p>
    <w:p w14:paraId="33E954F4"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File does not exist.</w:t>
      </w:r>
    </w:p>
    <w:p w14:paraId="196CD4C8"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gt;&lt;/li&gt;</w:t>
      </w:r>
    </w:p>
    <w:p w14:paraId="7F2BC2B6"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lt;/ul&gt;</w:t>
      </w:r>
    </w:p>
    <w:p w14:paraId="4CD9B9F3"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3C32216E" w14:textId="699BAE4A" w:rsid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Make sure to replace "path/to/file.txt" in the code with the actual path and filename of the file you want to check.</w:t>
      </w:r>
    </w:p>
    <w:p w14:paraId="30DA5A4C" w14:textId="77777777" w:rsidR="00212379" w:rsidRDefault="00212379" w:rsidP="00212379">
      <w:pPr>
        <w:pStyle w:val="NoSpacing"/>
        <w:rPr>
          <w:rFonts w:ascii="Calibri" w:hAnsi="Calibri" w:cs="Calibri"/>
          <w:color w:val="000000" w:themeColor="text1"/>
          <w:sz w:val="20"/>
          <w:szCs w:val="20"/>
          <w:shd w:val="clear" w:color="auto" w:fill="FFFFFF"/>
        </w:rPr>
      </w:pPr>
    </w:p>
    <w:p w14:paraId="244504C8" w14:textId="4155C7EF" w:rsidR="00212379" w:rsidRDefault="00212379" w:rsidP="00212379">
      <w:pPr>
        <w:pStyle w:val="NoSpacing"/>
        <w:rPr>
          <w:rFonts w:ascii="Calibri" w:hAnsi="Calibri" w:cs="Calibri"/>
          <w:color w:val="000000" w:themeColor="text1"/>
          <w:sz w:val="20"/>
          <w:szCs w:val="20"/>
          <w:shd w:val="clear" w:color="auto" w:fill="FFFFFF"/>
        </w:rPr>
      </w:pPr>
      <w:r>
        <w:rPr>
          <w:rFonts w:ascii="Calibri" w:hAnsi="Calibri" w:cs="Calibri"/>
          <w:color w:val="000000" w:themeColor="text1"/>
          <w:sz w:val="20"/>
          <w:szCs w:val="20"/>
          <w:shd w:val="clear" w:color="auto" w:fill="FFFFFF"/>
        </w:rPr>
        <w:t>&lt;h3&gt;2.</w:t>
      </w:r>
      <w:r>
        <w:rPr>
          <w:rFonts w:ascii="Calibri" w:hAnsi="Calibri" w:cs="Calibri"/>
          <w:color w:val="000000" w:themeColor="text1"/>
          <w:sz w:val="20"/>
          <w:szCs w:val="20"/>
          <w:shd w:val="clear" w:color="auto" w:fill="FFFFFF"/>
        </w:rPr>
        <w:t xml:space="preserve">4 </w:t>
      </w:r>
      <w:r w:rsidRPr="00212379">
        <w:rPr>
          <w:rFonts w:ascii="Calibri" w:hAnsi="Calibri" w:cs="Calibri"/>
          <w:color w:val="000000" w:themeColor="text1"/>
          <w:sz w:val="20"/>
          <w:szCs w:val="20"/>
          <w:shd w:val="clear" w:color="auto" w:fill="FFFFFF"/>
        </w:rPr>
        <w:t>Using FileInputStream and BufferedInputStream</w:t>
      </w:r>
      <w:r>
        <w:rPr>
          <w:rFonts w:ascii="Calibri" w:hAnsi="Calibri" w:cs="Calibri"/>
          <w:color w:val="000000" w:themeColor="text1"/>
          <w:sz w:val="20"/>
          <w:szCs w:val="20"/>
          <w:shd w:val="clear" w:color="auto" w:fill="FFFFFF"/>
        </w:rPr>
        <w:t>&lt;/h3&gt;</w:t>
      </w:r>
    </w:p>
    <w:p w14:paraId="70AC0CBB" w14:textId="77777777" w:rsidR="00212379" w:rsidRDefault="00212379" w:rsidP="00DE64DB">
      <w:pPr>
        <w:pStyle w:val="NoSpacing"/>
        <w:rPr>
          <w:rFonts w:ascii="Calibri" w:hAnsi="Calibri" w:cs="Calibri"/>
          <w:color w:val="000000" w:themeColor="text1"/>
          <w:sz w:val="20"/>
          <w:szCs w:val="20"/>
          <w:shd w:val="clear" w:color="auto" w:fill="FFFFFF"/>
        </w:rPr>
      </w:pPr>
    </w:p>
    <w:p w14:paraId="74E5FF92" w14:textId="63ED870F"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In this example, the &lt;code&gt;isFileEmpty()&lt;/code&gt; method takes the &lt;code&gt;filePath&lt;/code&gt; as a parameter and returns a boolean value indicating whether the file is empty or not. Here's a breakdown of how the method works:</w:t>
      </w:r>
    </w:p>
    <w:p w14:paraId="368A73FC"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78904C68"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lt;ul&gt;</w:t>
      </w:r>
    </w:p>
    <w:p w14:paraId="41A70864" w14:textId="0E2FFB00"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t creates a &lt;code&gt;File&lt;/code&gt; object using the provided &lt;code&gt;filePath&lt;/code&gt;.&lt;/li&gt;</w:t>
      </w:r>
    </w:p>
    <w:p w14:paraId="023DC33B" w14:textId="18D7B130"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t checks if the file exists using the &lt;code&gt;exists()&lt;/code&gt; method of the &lt;code&gt;File&lt;/code&gt; class. If the file does not exist, it prints a message and returns &lt;code&gt;false&lt;/code&gt;, indicating that the file is not empty.&lt;/li&gt;</w:t>
      </w:r>
    </w:p>
    <w:p w14:paraId="311AF9BC" w14:textId="5583DBDD"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t creates a &lt;code&gt;FileInputStream&lt;/code&gt; and &lt;code&gt;BufferedInputStream&lt;/code&gt; to read the file.&lt;/li&gt;</w:t>
      </w:r>
    </w:p>
    <w:p w14:paraId="00D61731" w14:textId="07BC8338"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nside a &lt;code&gt;try&lt;/code&gt; block with resources, it checks if the number of bytes available to read from the &lt;code&gt;BufferedInputStream&lt;/code&gt;, obtained using the &lt;code&gt;available()&lt;/code&gt; method, is 0. If it is 0, it means the file is empty, and it returns &lt;code&gt;true&lt;/code&gt;. Otherwise, it returns &lt;code&gt;false&lt;/code&gt;, indicating that the file is not empty.&lt;/li&gt;</w:t>
      </w:r>
    </w:p>
    <w:p w14:paraId="7CD7032A" w14:textId="5986D16D"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f any &lt;code&gt;IOException&lt;/code&gt; occurs during the process, it catches the exception, prints an error message, and returns &lt;code&gt;false&lt;/code&gt;, indicating that the file's emptiness couldn't be determined due to an error.&lt;/li&gt;</w:t>
      </w:r>
    </w:p>
    <w:p w14:paraId="5FA15798"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lt;/ul&gt;</w:t>
      </w:r>
    </w:p>
    <w:p w14:paraId="36C7D2B1" w14:textId="77777777" w:rsidR="00212379" w:rsidRDefault="00212379" w:rsidP="00212379">
      <w:pPr>
        <w:pStyle w:val="NoSpacing"/>
        <w:rPr>
          <w:rFonts w:ascii="Calibri" w:hAnsi="Calibri" w:cs="Calibri"/>
          <w:color w:val="000000" w:themeColor="text1"/>
          <w:sz w:val="20"/>
          <w:szCs w:val="20"/>
          <w:shd w:val="clear" w:color="auto" w:fill="FFFFFF"/>
        </w:rPr>
      </w:pPr>
    </w:p>
    <w:p w14:paraId="76D5BE48" w14:textId="52F25C32"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lastRenderedPageBreak/>
        <w:t>In the &lt;code&gt;main()&lt;/code&gt; method, you can call the &lt;code&gt;isFileEmpty()&lt;/code&gt; method with the desired file path. It will return a boolean value indicating whether the file is empty or not, which can be used to display the appropriate message.</w:t>
      </w:r>
    </w:p>
    <w:p w14:paraId="2BEF3530" w14:textId="77777777" w:rsidR="00212379" w:rsidRDefault="00212379" w:rsidP="00212379">
      <w:pPr>
        <w:pStyle w:val="NoSpacing"/>
        <w:rPr>
          <w:rFonts w:ascii="Calibri" w:hAnsi="Calibri" w:cs="Calibri"/>
          <w:color w:val="000000" w:themeColor="text1"/>
          <w:sz w:val="20"/>
          <w:szCs w:val="20"/>
          <w:shd w:val="clear" w:color="auto" w:fill="FFFFFF"/>
        </w:rPr>
      </w:pPr>
    </w:p>
    <w:p w14:paraId="7A9F5D7A" w14:textId="7938B09B" w:rsidR="00212379" w:rsidRPr="00F05044" w:rsidRDefault="00212379" w:rsidP="00212379">
      <w:pPr>
        <w:pStyle w:val="NoSpacing"/>
        <w:rPr>
          <w:rFonts w:ascii="Calibri" w:hAnsi="Calibri" w:cs="Calibri"/>
          <w:color w:val="000000" w:themeColor="text1"/>
          <w:sz w:val="20"/>
          <w:szCs w:val="20"/>
          <w:shd w:val="clear" w:color="auto" w:fill="FFFFFF"/>
        </w:rPr>
      </w:pPr>
      <w:r w:rsidRPr="00F05044">
        <w:rPr>
          <w:rFonts w:ascii="Calibri" w:hAnsi="Calibri" w:cs="Calibri"/>
          <w:color w:val="000000" w:themeColor="text1"/>
          <w:sz w:val="20"/>
          <w:szCs w:val="20"/>
          <w:shd w:val="clear" w:color="auto" w:fill="FFFFFF"/>
        </w:rPr>
        <w:t>&lt;span style="text-decoration: underline;"&gt;&lt;em&gt;Example</w:t>
      </w:r>
      <w:r>
        <w:rPr>
          <w:rFonts w:ascii="Calibri" w:hAnsi="Calibri" w:cs="Calibri"/>
          <w:color w:val="000000" w:themeColor="text1"/>
          <w:sz w:val="20"/>
          <w:szCs w:val="20"/>
          <w:shd w:val="clear" w:color="auto" w:fill="FFFFFF"/>
        </w:rPr>
        <w:t xml:space="preserve"> </w:t>
      </w:r>
      <w:r>
        <w:rPr>
          <w:rFonts w:ascii="Calibri" w:hAnsi="Calibri" w:cs="Calibri"/>
          <w:color w:val="000000" w:themeColor="text1"/>
          <w:sz w:val="20"/>
          <w:szCs w:val="20"/>
          <w:shd w:val="clear" w:color="auto" w:fill="FFFFFF"/>
        </w:rPr>
        <w:t>4</w:t>
      </w:r>
      <w:r w:rsidRPr="00F05044">
        <w:rPr>
          <w:rFonts w:ascii="Calibri" w:hAnsi="Calibri" w:cs="Calibri"/>
          <w:color w:val="000000" w:themeColor="text1"/>
          <w:sz w:val="20"/>
          <w:szCs w:val="20"/>
          <w:shd w:val="clear" w:color="auto" w:fill="FFFFFF"/>
        </w:rPr>
        <w:t>&lt;/em&gt;&lt;/span&gt;</w:t>
      </w:r>
    </w:p>
    <w:p w14:paraId="4ED21A37" w14:textId="77777777" w:rsidR="00212379" w:rsidRPr="00F05044" w:rsidRDefault="00212379" w:rsidP="00212379">
      <w:pPr>
        <w:pStyle w:val="NoSpacing"/>
        <w:rPr>
          <w:rFonts w:ascii="Calibri" w:hAnsi="Calibri" w:cs="Calibri"/>
          <w:color w:val="000000" w:themeColor="text1"/>
          <w:sz w:val="20"/>
          <w:szCs w:val="20"/>
          <w:shd w:val="clear" w:color="auto" w:fill="FFFFFF"/>
        </w:rPr>
      </w:pPr>
    </w:p>
    <w:p w14:paraId="6D44846C" w14:textId="77777777" w:rsidR="00212379" w:rsidRDefault="00212379" w:rsidP="00212379">
      <w:pPr>
        <w:pStyle w:val="NoSpacing"/>
        <w:rPr>
          <w:rFonts w:ascii="Calibri" w:hAnsi="Calibri" w:cs="Calibri"/>
          <w:color w:val="000000" w:themeColor="text1"/>
          <w:sz w:val="20"/>
          <w:szCs w:val="20"/>
          <w:shd w:val="clear" w:color="auto" w:fill="FFFFFF"/>
        </w:rPr>
      </w:pPr>
      <w:r w:rsidRPr="00F05044">
        <w:rPr>
          <w:rFonts w:ascii="Calibri" w:hAnsi="Calibri" w:cs="Calibri"/>
          <w:color w:val="000000" w:themeColor="text1"/>
          <w:sz w:val="20"/>
          <w:szCs w:val="20"/>
          <w:shd w:val="clear" w:color="auto" w:fill="FFFFFF"/>
        </w:rPr>
        <w:t>&lt;pre class="brush:java; wrap-lines:false;"&gt;</w:t>
      </w:r>
    </w:p>
    <w:p w14:paraId="29ABEE22" w14:textId="77777777" w:rsidR="00807366" w:rsidRDefault="00807366" w:rsidP="00212379">
      <w:pPr>
        <w:pStyle w:val="NoSpacing"/>
        <w:rPr>
          <w:rFonts w:ascii="Calibri" w:hAnsi="Calibri" w:cs="Calibri"/>
          <w:color w:val="000000" w:themeColor="text1"/>
          <w:sz w:val="20"/>
          <w:szCs w:val="20"/>
          <w:shd w:val="clear" w:color="auto" w:fill="FFFFFF"/>
        </w:rPr>
      </w:pPr>
      <w:r w:rsidRPr="00807366">
        <w:rPr>
          <w:rFonts w:ascii="Calibri" w:hAnsi="Calibri" w:cs="Calibri"/>
          <w:color w:val="000000" w:themeColor="text1"/>
          <w:sz w:val="20"/>
          <w:szCs w:val="20"/>
          <w:shd w:val="clear" w:color="auto" w:fill="FFFFFF"/>
        </w:rPr>
        <w:t>package org.jcg;</w:t>
      </w:r>
    </w:p>
    <w:p w14:paraId="532D71FD" w14:textId="77777777" w:rsidR="00807366" w:rsidRDefault="00807366" w:rsidP="00212379">
      <w:pPr>
        <w:pStyle w:val="NoSpacing"/>
        <w:rPr>
          <w:rFonts w:ascii="Calibri" w:hAnsi="Calibri" w:cs="Calibri"/>
          <w:color w:val="000000" w:themeColor="text1"/>
          <w:sz w:val="20"/>
          <w:szCs w:val="20"/>
          <w:shd w:val="clear" w:color="auto" w:fill="FFFFFF"/>
        </w:rPr>
      </w:pPr>
    </w:p>
    <w:p w14:paraId="75F05DCF" w14:textId="43DB67E4"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import java.io.BufferedInputStream;</w:t>
      </w:r>
    </w:p>
    <w:p w14:paraId="214BD11A"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import java.io.File;</w:t>
      </w:r>
    </w:p>
    <w:p w14:paraId="74A19282"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import java.io.FileInputStream;</w:t>
      </w:r>
    </w:p>
    <w:p w14:paraId="757E6AAD"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import java.io.IOException;</w:t>
      </w:r>
    </w:p>
    <w:p w14:paraId="0DCF6CF5"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69939B17"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public class FileEmptyCheck {</w:t>
      </w:r>
    </w:p>
    <w:p w14:paraId="5EB1A203"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public static void main(String[] args) {</w:t>
      </w:r>
    </w:p>
    <w:p w14:paraId="5FA13311"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String filePath = "path/to/file.txt";</w:t>
      </w:r>
    </w:p>
    <w:p w14:paraId="4630F52F"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boolean isEmpty = isFileEmpty(filePath);</w:t>
      </w:r>
    </w:p>
    <w:p w14:paraId="5F3AD607"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6F31AF18"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if (isEmpty) {</w:t>
      </w:r>
    </w:p>
    <w:p w14:paraId="601722C7"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System.out.println("The file is empty.");</w:t>
      </w:r>
    </w:p>
    <w:p w14:paraId="729E1E42"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else {</w:t>
      </w:r>
    </w:p>
    <w:p w14:paraId="36FBAE62"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System.out.println("The file is not empty.");</w:t>
      </w:r>
    </w:p>
    <w:p w14:paraId="705DA85C"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5410CB8E"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235DE36D"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63EA8218"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368DC715"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hecks if a file is empty.</w:t>
      </w:r>
    </w:p>
    <w:p w14:paraId="781B4DD6"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4A860972"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param filePath the path of the file to check</w:t>
      </w:r>
    </w:p>
    <w:p w14:paraId="13253A40"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return true if the file is empty, false otherwise</w:t>
      </w:r>
    </w:p>
    <w:p w14:paraId="163868F1"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0D1EA82A"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public static boolean isFileEmpty(String filePath) {</w:t>
      </w:r>
    </w:p>
    <w:p w14:paraId="6C261917"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reate a File object with the specified file path</w:t>
      </w:r>
    </w:p>
    <w:p w14:paraId="0C9D6C4A"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File file = new File(filePath);</w:t>
      </w:r>
    </w:p>
    <w:p w14:paraId="0E4FF9C6"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2D2DDED2"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heck if the file exists</w:t>
      </w:r>
    </w:p>
    <w:p w14:paraId="53C9F97A"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if (!file.exists()) {</w:t>
      </w:r>
    </w:p>
    <w:p w14:paraId="06749956"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System.out.println("File does not exist.");</w:t>
      </w:r>
    </w:p>
    <w:p w14:paraId="422B2DD1"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return false; // File does not exist, not considered empty</w:t>
      </w:r>
    </w:p>
    <w:p w14:paraId="0D897FE6"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6EFC4D47"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602D9BDF"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reate FileInputStream and BufferedInputStream to read the file</w:t>
      </w:r>
    </w:p>
    <w:p w14:paraId="50C1963F"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try (FileInputStream fileInputStream = new FileInputStream(file);</w:t>
      </w:r>
    </w:p>
    <w:p w14:paraId="2DADDFBB"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BufferedInputStream bufferedInputStream = new BufferedInputStream(fileInputStream)) {</w:t>
      </w:r>
    </w:p>
    <w:p w14:paraId="026CD18B"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23AF7559"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heck if the file size is 0</w:t>
      </w:r>
    </w:p>
    <w:p w14:paraId="1D35A57D"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if (bufferedInputStream.available() == 0) {</w:t>
      </w:r>
    </w:p>
    <w:p w14:paraId="2E1A61D6"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return true; // File is empty</w:t>
      </w:r>
    </w:p>
    <w:p w14:paraId="452815C6"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else {</w:t>
      </w:r>
    </w:p>
    <w:p w14:paraId="2DD82E43"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return false; // File is not empty</w:t>
      </w:r>
    </w:p>
    <w:p w14:paraId="5973984E"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42A6CB9E"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 catch (IOException e) {</w:t>
      </w:r>
    </w:p>
    <w:p w14:paraId="13DE39BA"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lastRenderedPageBreak/>
        <w:t xml:space="preserve">            System.out.println("An error occurred: " + e.getMessage());</w:t>
      </w:r>
    </w:p>
    <w:p w14:paraId="4F59596E"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return false; // Unable to determine if the file is empty due to an error</w:t>
      </w:r>
    </w:p>
    <w:p w14:paraId="31C8A807"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79E2F0ED"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w:t>
      </w:r>
    </w:p>
    <w:p w14:paraId="36388484" w14:textId="1241B2E1" w:rsid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w:t>
      </w:r>
    </w:p>
    <w:p w14:paraId="04C11A6A" w14:textId="23C338E9" w:rsidR="00212379" w:rsidRDefault="00212379" w:rsidP="00212379">
      <w:pPr>
        <w:pStyle w:val="NoSpacing"/>
        <w:rPr>
          <w:rFonts w:ascii="Calibri" w:hAnsi="Calibri" w:cs="Calibri"/>
          <w:color w:val="000000" w:themeColor="text1"/>
          <w:sz w:val="20"/>
          <w:szCs w:val="20"/>
          <w:shd w:val="clear" w:color="auto" w:fill="FFFFFF"/>
        </w:rPr>
      </w:pPr>
      <w:r>
        <w:rPr>
          <w:rFonts w:ascii="Calibri" w:hAnsi="Calibri" w:cs="Calibri"/>
          <w:color w:val="000000" w:themeColor="text1"/>
          <w:sz w:val="20"/>
          <w:szCs w:val="20"/>
          <w:shd w:val="clear" w:color="auto" w:fill="FFFFFF"/>
        </w:rPr>
        <w:t>&lt;/pre&gt;</w:t>
      </w:r>
    </w:p>
    <w:p w14:paraId="15B6BECF" w14:textId="77777777" w:rsidR="00212379" w:rsidRDefault="00212379" w:rsidP="00DE64DB">
      <w:pPr>
        <w:pStyle w:val="NoSpacing"/>
        <w:rPr>
          <w:rFonts w:ascii="Calibri" w:hAnsi="Calibri" w:cs="Calibri"/>
          <w:color w:val="000000" w:themeColor="text1"/>
          <w:sz w:val="20"/>
          <w:szCs w:val="20"/>
          <w:shd w:val="clear" w:color="auto" w:fill="FFFFFF"/>
        </w:rPr>
      </w:pPr>
    </w:p>
    <w:p w14:paraId="09E4A15C" w14:textId="242317F0" w:rsidR="00212379" w:rsidRDefault="00212379" w:rsidP="00212379">
      <w:pPr>
        <w:pStyle w:val="NoSpacing"/>
        <w:rPr>
          <w:rFonts w:ascii="Calibri" w:hAnsi="Calibri" w:cs="Calibri"/>
          <w:color w:val="000000" w:themeColor="text1"/>
          <w:sz w:val="20"/>
          <w:szCs w:val="20"/>
          <w:shd w:val="clear" w:color="auto" w:fill="FFFFFF"/>
        </w:rPr>
      </w:pPr>
      <w:r>
        <w:rPr>
          <w:rFonts w:ascii="Calibri" w:hAnsi="Calibri" w:cs="Calibri"/>
          <w:color w:val="000000" w:themeColor="text1"/>
          <w:sz w:val="20"/>
          <w:szCs w:val="20"/>
          <w:shd w:val="clear" w:color="auto" w:fill="FFFFFF"/>
        </w:rPr>
        <w:t>&lt;h4&gt;2.</w:t>
      </w:r>
      <w:r>
        <w:rPr>
          <w:rFonts w:ascii="Calibri" w:hAnsi="Calibri" w:cs="Calibri"/>
          <w:color w:val="000000" w:themeColor="text1"/>
          <w:sz w:val="20"/>
          <w:szCs w:val="20"/>
          <w:shd w:val="clear" w:color="auto" w:fill="FFFFFF"/>
        </w:rPr>
        <w:t>4</w:t>
      </w:r>
      <w:r>
        <w:rPr>
          <w:rFonts w:ascii="Calibri" w:hAnsi="Calibri" w:cs="Calibri"/>
          <w:color w:val="000000" w:themeColor="text1"/>
          <w:sz w:val="20"/>
          <w:szCs w:val="20"/>
          <w:shd w:val="clear" w:color="auto" w:fill="FFFFFF"/>
        </w:rPr>
        <w:t xml:space="preserve">.1 Output of </w:t>
      </w:r>
      <w:r w:rsidR="0014330A">
        <w:rPr>
          <w:rFonts w:ascii="Calibri" w:hAnsi="Calibri" w:cs="Calibri"/>
          <w:color w:val="000000" w:themeColor="text1"/>
          <w:sz w:val="20"/>
          <w:szCs w:val="20"/>
          <w:shd w:val="clear" w:color="auto" w:fill="FFFFFF"/>
        </w:rPr>
        <w:t xml:space="preserve">the </w:t>
      </w:r>
      <w:r>
        <w:rPr>
          <w:rFonts w:ascii="Calibri" w:hAnsi="Calibri" w:cs="Calibri"/>
          <w:color w:val="000000" w:themeColor="text1"/>
          <w:sz w:val="20"/>
          <w:szCs w:val="20"/>
          <w:shd w:val="clear" w:color="auto" w:fill="FFFFFF"/>
        </w:rPr>
        <w:t>above program&lt;/h3&gt;</w:t>
      </w:r>
    </w:p>
    <w:p w14:paraId="230F0D4E" w14:textId="77777777" w:rsidR="00212379" w:rsidRDefault="00212379" w:rsidP="00212379">
      <w:pPr>
        <w:pStyle w:val="NoSpacing"/>
        <w:rPr>
          <w:rFonts w:ascii="Calibri" w:hAnsi="Calibri" w:cs="Calibri"/>
          <w:color w:val="000000" w:themeColor="text1"/>
          <w:sz w:val="20"/>
          <w:szCs w:val="20"/>
          <w:shd w:val="clear" w:color="auto" w:fill="FFFFFF"/>
        </w:rPr>
      </w:pPr>
    </w:p>
    <w:p w14:paraId="137E3CBC"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The output of the code will depend on the file you provide the `filePath` variable. Here are the possible outputs:</w:t>
      </w:r>
    </w:p>
    <w:p w14:paraId="6CECB224"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4F7AF19C"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lt;ul&gt;</w:t>
      </w:r>
    </w:p>
    <w:p w14:paraId="3A93C21E"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f the file is empty:</w:t>
      </w:r>
    </w:p>
    <w:p w14:paraId="518AC793"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 class="brush:</w:t>
      </w:r>
      <w:r>
        <w:rPr>
          <w:rFonts w:ascii="Calibri" w:hAnsi="Calibri" w:cs="Calibri"/>
          <w:color w:val="000000" w:themeColor="text1"/>
          <w:sz w:val="20"/>
          <w:szCs w:val="20"/>
          <w:shd w:val="clear" w:color="auto" w:fill="FFFFFF"/>
        </w:rPr>
        <w:t>plain</w:t>
      </w:r>
      <w:r w:rsidRPr="00212379">
        <w:rPr>
          <w:rFonts w:ascii="Calibri" w:hAnsi="Calibri" w:cs="Calibri"/>
          <w:color w:val="000000" w:themeColor="text1"/>
          <w:sz w:val="20"/>
          <w:szCs w:val="20"/>
          <w:shd w:val="clear" w:color="auto" w:fill="FFFFFF"/>
        </w:rPr>
        <w:t>; wrap-lines:false;"&gt;</w:t>
      </w:r>
    </w:p>
    <w:p w14:paraId="5417219A"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The file is empty.</w:t>
      </w:r>
    </w:p>
    <w:p w14:paraId="1670EA90"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gt;&lt;/li&gt;</w:t>
      </w:r>
    </w:p>
    <w:p w14:paraId="04E35315"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f the file is not empty:</w:t>
      </w:r>
    </w:p>
    <w:p w14:paraId="1FF70C05"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 class="brush:</w:t>
      </w:r>
      <w:r>
        <w:rPr>
          <w:rFonts w:ascii="Calibri" w:hAnsi="Calibri" w:cs="Calibri"/>
          <w:color w:val="000000" w:themeColor="text1"/>
          <w:sz w:val="20"/>
          <w:szCs w:val="20"/>
          <w:shd w:val="clear" w:color="auto" w:fill="FFFFFF"/>
        </w:rPr>
        <w:t>plain</w:t>
      </w:r>
      <w:r w:rsidRPr="00212379">
        <w:rPr>
          <w:rFonts w:ascii="Calibri" w:hAnsi="Calibri" w:cs="Calibri"/>
          <w:color w:val="000000" w:themeColor="text1"/>
          <w:sz w:val="20"/>
          <w:szCs w:val="20"/>
          <w:shd w:val="clear" w:color="auto" w:fill="FFFFFF"/>
        </w:rPr>
        <w:t>; wrap-lines:false;"&gt;</w:t>
      </w:r>
    </w:p>
    <w:p w14:paraId="6394E8EA"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The file is not empty.</w:t>
      </w:r>
    </w:p>
    <w:p w14:paraId="62B855B0"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gt;&lt;/li&gt;</w:t>
      </w:r>
    </w:p>
    <w:p w14:paraId="54BC245E"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li&gt;If the file does not exist:</w:t>
      </w:r>
    </w:p>
    <w:p w14:paraId="50CC0569"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 class="brush:</w:t>
      </w:r>
      <w:r>
        <w:rPr>
          <w:rFonts w:ascii="Calibri" w:hAnsi="Calibri" w:cs="Calibri"/>
          <w:color w:val="000000" w:themeColor="text1"/>
          <w:sz w:val="20"/>
          <w:szCs w:val="20"/>
          <w:shd w:val="clear" w:color="auto" w:fill="FFFFFF"/>
        </w:rPr>
        <w:t>plain</w:t>
      </w:r>
      <w:r w:rsidRPr="00212379">
        <w:rPr>
          <w:rFonts w:ascii="Calibri" w:hAnsi="Calibri" w:cs="Calibri"/>
          <w:color w:val="000000" w:themeColor="text1"/>
          <w:sz w:val="20"/>
          <w:szCs w:val="20"/>
          <w:shd w:val="clear" w:color="auto" w:fill="FFFFFF"/>
        </w:rPr>
        <w:t>; wrap-lines:false;"&gt;</w:t>
      </w:r>
    </w:p>
    <w:p w14:paraId="3DF87020"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File does not exist.</w:t>
      </w:r>
    </w:p>
    <w:p w14:paraId="7EF25370"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    &lt;/pre&gt;&lt;/li&gt;</w:t>
      </w:r>
    </w:p>
    <w:p w14:paraId="3177EB65" w14:textId="77777777"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lt;/ul&gt;</w:t>
      </w:r>
    </w:p>
    <w:p w14:paraId="608E5755"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4FB94952" w14:textId="77777777" w:rsid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Make sure to replace "path/to/file.txt" in the code with the actual path and filename of the file you want to check.</w:t>
      </w:r>
    </w:p>
    <w:p w14:paraId="55C2B4F4" w14:textId="77777777" w:rsidR="006E78F4" w:rsidRDefault="006E78F4" w:rsidP="006E78F4">
      <w:pPr>
        <w:pStyle w:val="NoSpacing"/>
        <w:rPr>
          <w:rFonts w:ascii="Calibri" w:hAnsi="Calibri" w:cs="Calibri"/>
          <w:color w:val="000000" w:themeColor="text1"/>
          <w:sz w:val="20"/>
          <w:szCs w:val="20"/>
          <w:shd w:val="clear" w:color="auto" w:fill="FFFFFF"/>
        </w:rPr>
      </w:pPr>
    </w:p>
    <w:p w14:paraId="31E2BE3F" w14:textId="4C76128A" w:rsidR="006E78F4" w:rsidRDefault="006E78F4" w:rsidP="006E78F4">
      <w:pPr>
        <w:pStyle w:val="NoSpacing"/>
        <w:rPr>
          <w:rFonts w:ascii="Calibri" w:hAnsi="Calibri" w:cs="Calibri"/>
          <w:color w:val="000000" w:themeColor="text1"/>
          <w:sz w:val="20"/>
          <w:szCs w:val="20"/>
          <w:shd w:val="clear" w:color="auto" w:fill="FFFFFF"/>
        </w:rPr>
      </w:pPr>
      <w:r>
        <w:rPr>
          <w:rFonts w:ascii="Calibri" w:hAnsi="Calibri" w:cs="Calibri"/>
          <w:color w:val="000000" w:themeColor="text1"/>
          <w:sz w:val="20"/>
          <w:szCs w:val="20"/>
          <w:shd w:val="clear" w:color="auto" w:fill="FFFFFF"/>
        </w:rPr>
        <w:t>&lt;h</w:t>
      </w:r>
      <w:r w:rsidR="0014330A">
        <w:rPr>
          <w:rFonts w:ascii="Calibri" w:hAnsi="Calibri" w:cs="Calibri"/>
          <w:color w:val="000000" w:themeColor="text1"/>
          <w:sz w:val="20"/>
          <w:szCs w:val="20"/>
          <w:shd w:val="clear" w:color="auto" w:fill="FFFFFF"/>
        </w:rPr>
        <w:t>2</w:t>
      </w:r>
      <w:r>
        <w:rPr>
          <w:rFonts w:ascii="Calibri" w:hAnsi="Calibri" w:cs="Calibri"/>
          <w:color w:val="000000" w:themeColor="text1"/>
          <w:sz w:val="20"/>
          <w:szCs w:val="20"/>
          <w:shd w:val="clear" w:color="auto" w:fill="FFFFFF"/>
        </w:rPr>
        <w:t>&gt;3. Conclusion&lt;/h</w:t>
      </w:r>
      <w:r w:rsidR="0014330A">
        <w:rPr>
          <w:rFonts w:ascii="Calibri" w:hAnsi="Calibri" w:cs="Calibri"/>
          <w:color w:val="000000" w:themeColor="text1"/>
          <w:sz w:val="20"/>
          <w:szCs w:val="20"/>
          <w:shd w:val="clear" w:color="auto" w:fill="FFFFFF"/>
        </w:rPr>
        <w:t>2</w:t>
      </w:r>
      <w:r>
        <w:rPr>
          <w:rFonts w:ascii="Calibri" w:hAnsi="Calibri" w:cs="Calibri"/>
          <w:color w:val="000000" w:themeColor="text1"/>
          <w:sz w:val="20"/>
          <w:szCs w:val="20"/>
          <w:shd w:val="clear" w:color="auto" w:fill="FFFFFF"/>
        </w:rPr>
        <w:t>&gt;</w:t>
      </w:r>
    </w:p>
    <w:p w14:paraId="699D0170" w14:textId="77777777" w:rsidR="006E78F4" w:rsidRDefault="006E78F4" w:rsidP="006E78F4">
      <w:pPr>
        <w:pStyle w:val="NoSpacing"/>
        <w:rPr>
          <w:rFonts w:ascii="Calibri" w:hAnsi="Calibri" w:cs="Calibri"/>
          <w:color w:val="000000" w:themeColor="text1"/>
          <w:sz w:val="20"/>
          <w:szCs w:val="20"/>
          <w:shd w:val="clear" w:color="auto" w:fill="FFFFFF"/>
        </w:rPr>
      </w:pPr>
    </w:p>
    <w:p w14:paraId="425B3E31" w14:textId="4CF54A0E" w:rsid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lt;h</w:t>
      </w:r>
      <w:r w:rsidR="0014330A">
        <w:rPr>
          <w:rFonts w:ascii="Calibri" w:hAnsi="Calibri" w:cs="Calibri"/>
          <w:color w:val="000000" w:themeColor="text1"/>
          <w:sz w:val="20"/>
          <w:szCs w:val="20"/>
          <w:shd w:val="clear" w:color="auto" w:fill="FFFFFF"/>
        </w:rPr>
        <w:t>3</w:t>
      </w:r>
      <w:r w:rsidRPr="00212379">
        <w:rPr>
          <w:rFonts w:ascii="Calibri" w:hAnsi="Calibri" w:cs="Calibri"/>
          <w:color w:val="000000" w:themeColor="text1"/>
          <w:sz w:val="20"/>
          <w:szCs w:val="20"/>
          <w:shd w:val="clear" w:color="auto" w:fill="FFFFFF"/>
        </w:rPr>
        <w:t>&gt;</w:t>
      </w:r>
      <w:r>
        <w:rPr>
          <w:rFonts w:ascii="Calibri" w:hAnsi="Calibri" w:cs="Calibri"/>
          <w:color w:val="000000" w:themeColor="text1"/>
          <w:sz w:val="20"/>
          <w:szCs w:val="20"/>
          <w:shd w:val="clear" w:color="auto" w:fill="FFFFFF"/>
        </w:rPr>
        <w:t xml:space="preserve">3.1 </w:t>
      </w:r>
      <w:r w:rsidRPr="00212379">
        <w:rPr>
          <w:rFonts w:ascii="Calibri" w:hAnsi="Calibri" w:cs="Calibri"/>
          <w:color w:val="000000" w:themeColor="text1"/>
          <w:sz w:val="20"/>
          <w:szCs w:val="20"/>
          <w:shd w:val="clear" w:color="auto" w:fill="FFFFFF"/>
        </w:rPr>
        <w:t>Using File.length() Method&lt;/h</w:t>
      </w:r>
      <w:r w:rsidR="0014330A">
        <w:rPr>
          <w:rFonts w:ascii="Calibri" w:hAnsi="Calibri" w:cs="Calibri"/>
          <w:color w:val="000000" w:themeColor="text1"/>
          <w:sz w:val="20"/>
          <w:szCs w:val="20"/>
          <w:shd w:val="clear" w:color="auto" w:fill="FFFFFF"/>
        </w:rPr>
        <w:t>3</w:t>
      </w:r>
      <w:r w:rsidRPr="00212379">
        <w:rPr>
          <w:rFonts w:ascii="Calibri" w:hAnsi="Calibri" w:cs="Calibri"/>
          <w:color w:val="000000" w:themeColor="text1"/>
          <w:sz w:val="20"/>
          <w:szCs w:val="20"/>
          <w:shd w:val="clear" w:color="auto" w:fill="FFFFFF"/>
        </w:rPr>
        <w:t>&gt;</w:t>
      </w:r>
    </w:p>
    <w:p w14:paraId="78BDEBA9"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26FA5978" w14:textId="1871E46C"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The first approach to check if a file is empty is by using the &lt;code&gt;length()&lt;/code&gt; method provided by the &lt;code&gt;File&lt;/code&gt; class. This method returns the size of the file in bytes. By checking if the length of the file is 0, we can determine if the file is empty or not. This approach is straightforward and efficient as it directly gives us the size of the file without reading its contents. However, it requires the file to exist on the file system.</w:t>
      </w:r>
    </w:p>
    <w:p w14:paraId="6D4727F5"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5DD4DA43" w14:textId="5AFEA40E"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lt;h</w:t>
      </w:r>
      <w:r w:rsidR="0014330A">
        <w:rPr>
          <w:rFonts w:ascii="Calibri" w:hAnsi="Calibri" w:cs="Calibri"/>
          <w:color w:val="000000" w:themeColor="text1"/>
          <w:sz w:val="20"/>
          <w:szCs w:val="20"/>
          <w:shd w:val="clear" w:color="auto" w:fill="FFFFFF"/>
        </w:rPr>
        <w:t>3</w:t>
      </w:r>
      <w:r w:rsidRPr="00212379">
        <w:rPr>
          <w:rFonts w:ascii="Calibri" w:hAnsi="Calibri" w:cs="Calibri"/>
          <w:color w:val="000000" w:themeColor="text1"/>
          <w:sz w:val="20"/>
          <w:szCs w:val="20"/>
          <w:shd w:val="clear" w:color="auto" w:fill="FFFFFF"/>
        </w:rPr>
        <w:t>&gt;</w:t>
      </w:r>
      <w:r>
        <w:rPr>
          <w:rFonts w:ascii="Calibri" w:hAnsi="Calibri" w:cs="Calibri"/>
          <w:color w:val="000000" w:themeColor="text1"/>
          <w:sz w:val="20"/>
          <w:szCs w:val="20"/>
          <w:shd w:val="clear" w:color="auto" w:fill="FFFFFF"/>
        </w:rPr>
        <w:t>3.</w:t>
      </w:r>
      <w:r>
        <w:rPr>
          <w:rFonts w:ascii="Calibri" w:hAnsi="Calibri" w:cs="Calibri"/>
          <w:color w:val="000000" w:themeColor="text1"/>
          <w:sz w:val="20"/>
          <w:szCs w:val="20"/>
          <w:shd w:val="clear" w:color="auto" w:fill="FFFFFF"/>
        </w:rPr>
        <w:t xml:space="preserve">2 </w:t>
      </w:r>
      <w:r w:rsidRPr="00212379">
        <w:rPr>
          <w:rFonts w:ascii="Calibri" w:hAnsi="Calibri" w:cs="Calibri"/>
          <w:color w:val="000000" w:themeColor="text1"/>
          <w:sz w:val="20"/>
          <w:szCs w:val="20"/>
          <w:shd w:val="clear" w:color="auto" w:fill="FFFFFF"/>
        </w:rPr>
        <w:t>Using FileChannel.size() Method&lt;/h</w:t>
      </w:r>
      <w:r w:rsidR="0014330A">
        <w:rPr>
          <w:rFonts w:ascii="Calibri" w:hAnsi="Calibri" w:cs="Calibri"/>
          <w:color w:val="000000" w:themeColor="text1"/>
          <w:sz w:val="20"/>
          <w:szCs w:val="20"/>
          <w:shd w:val="clear" w:color="auto" w:fill="FFFFFF"/>
        </w:rPr>
        <w:t>3</w:t>
      </w:r>
      <w:r w:rsidRPr="00212379">
        <w:rPr>
          <w:rFonts w:ascii="Calibri" w:hAnsi="Calibri" w:cs="Calibri"/>
          <w:color w:val="000000" w:themeColor="text1"/>
          <w:sz w:val="20"/>
          <w:szCs w:val="20"/>
          <w:shd w:val="clear" w:color="auto" w:fill="FFFFFF"/>
        </w:rPr>
        <w:t>&gt;</w:t>
      </w:r>
    </w:p>
    <w:p w14:paraId="49C62AB5" w14:textId="7B3FB365" w:rsidR="00212379" w:rsidRPr="00212379" w:rsidRDefault="00212379" w:rsidP="00212379">
      <w:pPr>
        <w:pStyle w:val="NoSpacing"/>
        <w:rPr>
          <w:rFonts w:ascii="Calibri" w:hAnsi="Calibri" w:cs="Calibri"/>
          <w:color w:val="000000" w:themeColor="text1"/>
          <w:sz w:val="20"/>
          <w:szCs w:val="20"/>
          <w:shd w:val="clear" w:color="auto" w:fill="FFFFFF"/>
        </w:rPr>
      </w:pPr>
    </w:p>
    <w:p w14:paraId="7A6B4308" w14:textId="7A437989"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The second approach involves using the &lt;code&gt;size()&lt;/code&gt; method provided by the &lt;code&gt;FileChannel&lt;/code&gt; class. This method returns the size of the file in bytes, similar to the &lt;code&gt;length()&lt;/code&gt; method. By obtaining the &lt;code&gt;FileChannel&lt;/code&gt; associated with the file and then calling the &lt;code&gt;size()&lt;/code&gt; method, we can determine if the file is empty by checking if the size is 0. This approach also provides a direct way of obtaining the file size without reading its contents, but it requires the file to exist on the file system.</w:t>
      </w:r>
    </w:p>
    <w:p w14:paraId="7FF7720E"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60C5A1C5" w14:textId="7C8BE27D" w:rsid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lt;h</w:t>
      </w:r>
      <w:r w:rsidR="0014330A">
        <w:rPr>
          <w:rFonts w:ascii="Calibri" w:hAnsi="Calibri" w:cs="Calibri"/>
          <w:color w:val="000000" w:themeColor="text1"/>
          <w:sz w:val="20"/>
          <w:szCs w:val="20"/>
          <w:shd w:val="clear" w:color="auto" w:fill="FFFFFF"/>
        </w:rPr>
        <w:t>3</w:t>
      </w:r>
      <w:r w:rsidRPr="00212379">
        <w:rPr>
          <w:rFonts w:ascii="Calibri" w:hAnsi="Calibri" w:cs="Calibri"/>
          <w:color w:val="000000" w:themeColor="text1"/>
          <w:sz w:val="20"/>
          <w:szCs w:val="20"/>
          <w:shd w:val="clear" w:color="auto" w:fill="FFFFFF"/>
        </w:rPr>
        <w:t>&gt;</w:t>
      </w:r>
      <w:r>
        <w:rPr>
          <w:rFonts w:ascii="Calibri" w:hAnsi="Calibri" w:cs="Calibri"/>
          <w:color w:val="000000" w:themeColor="text1"/>
          <w:sz w:val="20"/>
          <w:szCs w:val="20"/>
          <w:shd w:val="clear" w:color="auto" w:fill="FFFFFF"/>
        </w:rPr>
        <w:t>3.</w:t>
      </w:r>
      <w:r>
        <w:rPr>
          <w:rFonts w:ascii="Calibri" w:hAnsi="Calibri" w:cs="Calibri"/>
          <w:color w:val="000000" w:themeColor="text1"/>
          <w:sz w:val="20"/>
          <w:szCs w:val="20"/>
          <w:shd w:val="clear" w:color="auto" w:fill="FFFFFF"/>
        </w:rPr>
        <w:t xml:space="preserve">3 </w:t>
      </w:r>
      <w:r w:rsidRPr="00212379">
        <w:rPr>
          <w:rFonts w:ascii="Calibri" w:hAnsi="Calibri" w:cs="Calibri"/>
          <w:color w:val="000000" w:themeColor="text1"/>
          <w:sz w:val="20"/>
          <w:szCs w:val="20"/>
          <w:shd w:val="clear" w:color="auto" w:fill="FFFFFF"/>
        </w:rPr>
        <w:t>Using FileReader and BufferedReader&lt;/h</w:t>
      </w:r>
      <w:r w:rsidR="0014330A">
        <w:rPr>
          <w:rFonts w:ascii="Calibri" w:hAnsi="Calibri" w:cs="Calibri"/>
          <w:color w:val="000000" w:themeColor="text1"/>
          <w:sz w:val="20"/>
          <w:szCs w:val="20"/>
          <w:shd w:val="clear" w:color="auto" w:fill="FFFFFF"/>
        </w:rPr>
        <w:t>3</w:t>
      </w:r>
      <w:r w:rsidRPr="00212379">
        <w:rPr>
          <w:rFonts w:ascii="Calibri" w:hAnsi="Calibri" w:cs="Calibri"/>
          <w:color w:val="000000" w:themeColor="text1"/>
          <w:sz w:val="20"/>
          <w:szCs w:val="20"/>
          <w:shd w:val="clear" w:color="auto" w:fill="FFFFFF"/>
        </w:rPr>
        <w:t>&gt;</w:t>
      </w:r>
    </w:p>
    <w:p w14:paraId="49EF6AB4"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3668ED76" w14:textId="4FD610A9"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The third approach involves using the &lt;code&gt;FileReader&lt;/code&gt; and &lt;code&gt;BufferedReader&lt;/code&gt; classes to read the file and check if its contents are empty. By reading the first line of the file using the &lt;code&gt;readLine()&lt;/code&gt; method of the &lt;code&gt;BufferedReader&lt;/code&gt; class and checking if it is &lt;code&gt;null&lt;/code&gt;, we can determine if the file is empty. This approach reads the file contents, so it may not be as efficient as the previous approaches for large files. However, it does not require the file to exist on the file system.</w:t>
      </w:r>
    </w:p>
    <w:p w14:paraId="624F7AE6"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66C5149A" w14:textId="6E42A2F2" w:rsid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lastRenderedPageBreak/>
        <w:t>&lt;h</w:t>
      </w:r>
      <w:r w:rsidR="0014330A">
        <w:rPr>
          <w:rFonts w:ascii="Calibri" w:hAnsi="Calibri" w:cs="Calibri"/>
          <w:color w:val="000000" w:themeColor="text1"/>
          <w:sz w:val="20"/>
          <w:szCs w:val="20"/>
          <w:shd w:val="clear" w:color="auto" w:fill="FFFFFF"/>
        </w:rPr>
        <w:t>3</w:t>
      </w:r>
      <w:r w:rsidRPr="00212379">
        <w:rPr>
          <w:rFonts w:ascii="Calibri" w:hAnsi="Calibri" w:cs="Calibri"/>
          <w:color w:val="000000" w:themeColor="text1"/>
          <w:sz w:val="20"/>
          <w:szCs w:val="20"/>
          <w:shd w:val="clear" w:color="auto" w:fill="FFFFFF"/>
        </w:rPr>
        <w:t>&gt;</w:t>
      </w:r>
      <w:r>
        <w:rPr>
          <w:rFonts w:ascii="Calibri" w:hAnsi="Calibri" w:cs="Calibri"/>
          <w:color w:val="000000" w:themeColor="text1"/>
          <w:sz w:val="20"/>
          <w:szCs w:val="20"/>
          <w:shd w:val="clear" w:color="auto" w:fill="FFFFFF"/>
        </w:rPr>
        <w:t>3.</w:t>
      </w:r>
      <w:r>
        <w:rPr>
          <w:rFonts w:ascii="Calibri" w:hAnsi="Calibri" w:cs="Calibri"/>
          <w:color w:val="000000" w:themeColor="text1"/>
          <w:sz w:val="20"/>
          <w:szCs w:val="20"/>
          <w:shd w:val="clear" w:color="auto" w:fill="FFFFFF"/>
        </w:rPr>
        <w:t xml:space="preserve">4 </w:t>
      </w:r>
      <w:r w:rsidRPr="00212379">
        <w:rPr>
          <w:rFonts w:ascii="Calibri" w:hAnsi="Calibri" w:cs="Calibri"/>
          <w:color w:val="000000" w:themeColor="text1"/>
          <w:sz w:val="20"/>
          <w:szCs w:val="20"/>
          <w:shd w:val="clear" w:color="auto" w:fill="FFFFFF"/>
        </w:rPr>
        <w:t>Using FileInputStream and BufferedInputStream&lt;/h</w:t>
      </w:r>
      <w:r w:rsidR="0014330A">
        <w:rPr>
          <w:rFonts w:ascii="Calibri" w:hAnsi="Calibri" w:cs="Calibri"/>
          <w:color w:val="000000" w:themeColor="text1"/>
          <w:sz w:val="20"/>
          <w:szCs w:val="20"/>
          <w:shd w:val="clear" w:color="auto" w:fill="FFFFFF"/>
        </w:rPr>
        <w:t>3</w:t>
      </w:r>
      <w:r w:rsidRPr="00212379">
        <w:rPr>
          <w:rFonts w:ascii="Calibri" w:hAnsi="Calibri" w:cs="Calibri"/>
          <w:color w:val="000000" w:themeColor="text1"/>
          <w:sz w:val="20"/>
          <w:szCs w:val="20"/>
          <w:shd w:val="clear" w:color="auto" w:fill="FFFFFF"/>
        </w:rPr>
        <w:t>&gt;</w:t>
      </w:r>
    </w:p>
    <w:p w14:paraId="78812305" w14:textId="77777777" w:rsidR="00212379" w:rsidRPr="00212379" w:rsidRDefault="00212379" w:rsidP="00212379">
      <w:pPr>
        <w:pStyle w:val="NoSpacing"/>
        <w:rPr>
          <w:rFonts w:ascii="Calibri" w:hAnsi="Calibri" w:cs="Calibri"/>
          <w:color w:val="000000" w:themeColor="text1"/>
          <w:sz w:val="20"/>
          <w:szCs w:val="20"/>
          <w:shd w:val="clear" w:color="auto" w:fill="FFFFFF"/>
        </w:rPr>
      </w:pPr>
    </w:p>
    <w:p w14:paraId="695F7842" w14:textId="512D62FB" w:rsidR="00212379" w:rsidRPr="00212379"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 xml:space="preserve">The fourth approach involves using the &lt;code&gt;FileInputStream&lt;/code&gt; and &lt;code&gt;BufferedInputStream&lt;/code&gt; classes to read the file and check if its contents are empty. By checking the number of bytes available to read from the &lt;code&gt;BufferedInputStream&lt;/code&gt; using the &lt;code&gt;available()&lt;/code&gt; method, we can determine if the file is empty by checking if the number of bytes is 0. This approach reads the file contents and provides a way to determine if the file is empty without relying on the file's existence </w:t>
      </w:r>
      <w:r>
        <w:rPr>
          <w:rFonts w:ascii="Calibri" w:hAnsi="Calibri" w:cs="Calibri"/>
          <w:color w:val="000000" w:themeColor="text1"/>
          <w:sz w:val="20"/>
          <w:szCs w:val="20"/>
          <w:shd w:val="clear" w:color="auto" w:fill="FFFFFF"/>
        </w:rPr>
        <w:t>i</w:t>
      </w:r>
      <w:r w:rsidRPr="00212379">
        <w:rPr>
          <w:rFonts w:ascii="Calibri" w:hAnsi="Calibri" w:cs="Calibri"/>
          <w:color w:val="000000" w:themeColor="text1"/>
          <w:sz w:val="20"/>
          <w:szCs w:val="20"/>
          <w:shd w:val="clear" w:color="auto" w:fill="FFFFFF"/>
        </w:rPr>
        <w:t>n the file system.</w:t>
      </w:r>
    </w:p>
    <w:p w14:paraId="14C7650C" w14:textId="34785184" w:rsidR="00212379" w:rsidRPr="00212379" w:rsidRDefault="00212379" w:rsidP="00212379">
      <w:pPr>
        <w:pStyle w:val="NoSpacing"/>
        <w:rPr>
          <w:rFonts w:ascii="Calibri" w:hAnsi="Calibri" w:cs="Calibri"/>
          <w:color w:val="000000" w:themeColor="text1"/>
          <w:sz w:val="20"/>
          <w:szCs w:val="20"/>
          <w:shd w:val="clear" w:color="auto" w:fill="FFFFFF"/>
        </w:rPr>
      </w:pPr>
    </w:p>
    <w:p w14:paraId="7255B48E" w14:textId="0C89DD0C" w:rsidR="004C2E71" w:rsidRDefault="00212379" w:rsidP="00212379">
      <w:pPr>
        <w:pStyle w:val="NoSpacing"/>
        <w:rPr>
          <w:rFonts w:ascii="Calibri" w:hAnsi="Calibri" w:cs="Calibri"/>
          <w:color w:val="000000" w:themeColor="text1"/>
          <w:sz w:val="20"/>
          <w:szCs w:val="20"/>
          <w:shd w:val="clear" w:color="auto" w:fill="FFFFFF"/>
        </w:rPr>
      </w:pPr>
      <w:r w:rsidRPr="00212379">
        <w:rPr>
          <w:rFonts w:ascii="Calibri" w:hAnsi="Calibri" w:cs="Calibri"/>
          <w:color w:val="000000" w:themeColor="text1"/>
          <w:sz w:val="20"/>
          <w:szCs w:val="20"/>
          <w:shd w:val="clear" w:color="auto" w:fill="FFFFFF"/>
        </w:rPr>
        <w:t>In conclusion, there are multiple approaches to check</w:t>
      </w:r>
      <w:r>
        <w:rPr>
          <w:rFonts w:ascii="Calibri" w:hAnsi="Calibri" w:cs="Calibri"/>
          <w:color w:val="000000" w:themeColor="text1"/>
          <w:sz w:val="20"/>
          <w:szCs w:val="20"/>
          <w:shd w:val="clear" w:color="auto" w:fill="FFFFFF"/>
        </w:rPr>
        <w:t>ing</w:t>
      </w:r>
      <w:r w:rsidRPr="00212379">
        <w:rPr>
          <w:rFonts w:ascii="Calibri" w:hAnsi="Calibri" w:cs="Calibri"/>
          <w:color w:val="000000" w:themeColor="text1"/>
          <w:sz w:val="20"/>
          <w:szCs w:val="20"/>
          <w:shd w:val="clear" w:color="auto" w:fill="FFFFFF"/>
        </w:rPr>
        <w:t xml:space="preserve"> if a file is empty in Java. The choice of approach depends on factors such as the requirement of file existence, efficiency, and whether the file contents need to be read. The &lt;code&gt;length()&lt;/code&gt; and &lt;code&gt;size()&lt;/code&gt; methods provide direct access to the file size, while the &lt;code&gt;readLine()&lt;/code&gt; and &lt;code&gt;available()&lt;/code&gt; methods read the file contents. Consider the specific requirements of your application to select the most suitable approach for determining if a file is empty or not.</w:t>
      </w:r>
    </w:p>
    <w:p w14:paraId="5C4558C8" w14:textId="77777777" w:rsidR="00CD5BFE" w:rsidRPr="00603F1C" w:rsidRDefault="00CD5BFE" w:rsidP="00212379">
      <w:pPr>
        <w:pStyle w:val="NoSpacing"/>
        <w:rPr>
          <w:rFonts w:ascii="Calibri" w:hAnsi="Calibri" w:cs="Calibri"/>
          <w:color w:val="000000" w:themeColor="text1"/>
          <w:sz w:val="20"/>
          <w:szCs w:val="20"/>
          <w:shd w:val="clear" w:color="auto" w:fill="FFFFFF"/>
        </w:rPr>
      </w:pPr>
    </w:p>
    <w:p w14:paraId="33BA9380" w14:textId="4B11D560" w:rsidR="00CD5BFE" w:rsidRPr="00603F1C" w:rsidRDefault="00CD5BFE" w:rsidP="00CD5BFE">
      <w:pPr>
        <w:pStyle w:val="NoSpacing"/>
        <w:rPr>
          <w:rFonts w:ascii="Calibri" w:hAnsi="Calibri" w:cs="Calibri"/>
          <w:color w:val="000000" w:themeColor="text1"/>
          <w:sz w:val="20"/>
          <w:szCs w:val="20"/>
          <w:shd w:val="clear" w:color="auto" w:fill="FFFFFF"/>
        </w:rPr>
      </w:pPr>
      <w:r w:rsidRPr="00603F1C">
        <w:rPr>
          <w:rFonts w:ascii="Calibri" w:hAnsi="Calibri" w:cs="Calibri"/>
          <w:color w:val="000000" w:themeColor="text1"/>
          <w:sz w:val="20"/>
          <w:szCs w:val="20"/>
          <w:shd w:val="clear" w:color="auto" w:fill="FFFFFF"/>
        </w:rPr>
        <w:t>This concludes our tutorial, and I trust that the article provided you with the information you sought. I wish you happy learning and encourage you to share your newfound knowledge with others!</w:t>
      </w:r>
      <w:r w:rsidRPr="00603F1C">
        <w:rPr>
          <w:rFonts w:ascii="Calibri" w:hAnsi="Calibri" w:cs="Calibri"/>
          <w:color w:val="000000" w:themeColor="text1"/>
          <w:sz w:val="20"/>
          <w:szCs w:val="20"/>
          <w:shd w:val="clear" w:color="auto" w:fill="FFFFFF"/>
        </w:rPr>
        <w:t xml:space="preserve"> </w:t>
      </w:r>
      <w:r w:rsidRPr="00603F1C">
        <w:rPr>
          <w:rFonts w:ascii="Calibri" w:hAnsi="Calibri" w:cs="Calibri"/>
          <w:color w:val="000000" w:themeColor="text1"/>
          <w:sz w:val="20"/>
          <w:szCs w:val="20"/>
          <w:shd w:val="clear" w:color="auto" w:fill="FFFFFF"/>
        </w:rPr>
        <w:t>You can download the source code from the &lt;a href="#projectDownload"&gt;Downloads&lt;/a&gt; section.</w:t>
      </w:r>
    </w:p>
    <w:p w14:paraId="346FEF27" w14:textId="77777777" w:rsidR="00212379" w:rsidRPr="00F05044" w:rsidRDefault="00212379" w:rsidP="00657397">
      <w:pPr>
        <w:pStyle w:val="NoSpacing"/>
        <w:rPr>
          <w:rFonts w:ascii="Calibri" w:hAnsi="Calibri" w:cs="Calibri"/>
          <w:color w:val="000000" w:themeColor="text1"/>
          <w:sz w:val="20"/>
          <w:szCs w:val="20"/>
          <w:shd w:val="clear" w:color="auto" w:fill="FFFFFF"/>
        </w:rPr>
      </w:pPr>
    </w:p>
    <w:p w14:paraId="04771A7E" w14:textId="528AA5BC" w:rsidR="00B7096B" w:rsidRPr="00F05044" w:rsidRDefault="00B7096B" w:rsidP="00B7096B">
      <w:pPr>
        <w:pStyle w:val="NoSpacing"/>
        <w:rPr>
          <w:rFonts w:ascii="Calibri" w:hAnsi="Calibri" w:cs="Calibri"/>
          <w:color w:val="000000" w:themeColor="text1"/>
          <w:sz w:val="20"/>
          <w:szCs w:val="20"/>
          <w:shd w:val="clear" w:color="auto" w:fill="FFFFFF"/>
        </w:rPr>
      </w:pPr>
      <w:r w:rsidRPr="00F05044">
        <w:rPr>
          <w:rFonts w:ascii="Calibri" w:hAnsi="Calibri" w:cs="Calibri"/>
          <w:color w:val="000000" w:themeColor="text1"/>
          <w:sz w:val="20"/>
          <w:szCs w:val="20"/>
          <w:shd w:val="clear" w:color="auto" w:fill="FFFFFF"/>
        </w:rPr>
        <w:t xml:space="preserve">&lt;h2&gt;&lt;a name="projectDownload"&gt;&lt;/a&gt;4. Download the </w:t>
      </w:r>
      <w:r w:rsidR="002D5884" w:rsidRPr="00F05044">
        <w:rPr>
          <w:rFonts w:ascii="Calibri" w:hAnsi="Calibri" w:cs="Calibri"/>
          <w:color w:val="000000" w:themeColor="text1"/>
          <w:sz w:val="20"/>
          <w:szCs w:val="20"/>
          <w:shd w:val="clear" w:color="auto" w:fill="FFFFFF"/>
        </w:rPr>
        <w:t>Files</w:t>
      </w:r>
      <w:r w:rsidRPr="00F05044">
        <w:rPr>
          <w:rFonts w:ascii="Calibri" w:hAnsi="Calibri" w:cs="Calibri"/>
          <w:color w:val="000000" w:themeColor="text1"/>
          <w:sz w:val="20"/>
          <w:szCs w:val="20"/>
          <w:shd w:val="clear" w:color="auto" w:fill="FFFFFF"/>
        </w:rPr>
        <w:t>&lt;/h2&gt;</w:t>
      </w:r>
    </w:p>
    <w:p w14:paraId="683FF603" w14:textId="77777777" w:rsidR="00B7096B" w:rsidRPr="00F05044" w:rsidRDefault="00B7096B" w:rsidP="00B7096B">
      <w:pPr>
        <w:pStyle w:val="NoSpacing"/>
        <w:rPr>
          <w:rFonts w:ascii="Calibri" w:hAnsi="Calibri" w:cs="Calibri"/>
          <w:color w:val="000000" w:themeColor="text1"/>
          <w:sz w:val="20"/>
          <w:szCs w:val="20"/>
          <w:shd w:val="clear" w:color="auto" w:fill="FFFFFF"/>
        </w:rPr>
      </w:pPr>
    </w:p>
    <w:p w14:paraId="7552DE69" w14:textId="434032C7" w:rsidR="00A669F9" w:rsidRDefault="00B7096B" w:rsidP="00B7096B">
      <w:pPr>
        <w:pStyle w:val="NoSpacing"/>
        <w:rPr>
          <w:rFonts w:ascii="Calibri" w:hAnsi="Calibri" w:cs="Calibri"/>
          <w:color w:val="000000" w:themeColor="text1"/>
          <w:sz w:val="20"/>
          <w:szCs w:val="20"/>
          <w:shd w:val="clear" w:color="auto" w:fill="FFFFFF"/>
        </w:rPr>
      </w:pPr>
      <w:r w:rsidRPr="00F05044">
        <w:rPr>
          <w:rFonts w:ascii="Calibri" w:hAnsi="Calibri" w:cs="Calibri"/>
          <w:color w:val="000000" w:themeColor="text1"/>
          <w:sz w:val="20"/>
          <w:szCs w:val="20"/>
          <w:shd w:val="clear" w:color="auto" w:fill="FFFFFF"/>
        </w:rPr>
        <w:t xml:space="preserve">This was a tutorial </w:t>
      </w:r>
      <w:r w:rsidR="0070460F">
        <w:rPr>
          <w:rFonts w:ascii="Calibri" w:hAnsi="Calibri" w:cs="Calibri"/>
          <w:color w:val="000000" w:themeColor="text1"/>
          <w:sz w:val="20"/>
          <w:szCs w:val="20"/>
          <w:shd w:val="clear" w:color="auto" w:fill="FFFFFF"/>
        </w:rPr>
        <w:t xml:space="preserve">to </w:t>
      </w:r>
      <w:r w:rsidR="00A669F9">
        <w:rPr>
          <w:rFonts w:ascii="Calibri" w:hAnsi="Calibri" w:cs="Calibri"/>
          <w:color w:val="000000" w:themeColor="text1"/>
          <w:sz w:val="20"/>
          <w:szCs w:val="20"/>
        </w:rPr>
        <w:t>understand</w:t>
      </w:r>
      <w:r w:rsidR="00A669F9">
        <w:rPr>
          <w:rFonts w:ascii="Calibri" w:hAnsi="Calibri" w:cs="Calibri"/>
          <w:color w:val="000000" w:themeColor="text1"/>
          <w:sz w:val="20"/>
          <w:szCs w:val="20"/>
        </w:rPr>
        <w:t xml:space="preserve"> different approaches to check if a file is empty in Java or not</w:t>
      </w:r>
    </w:p>
    <w:p w14:paraId="0AF15B46" w14:textId="77777777" w:rsidR="00B7096B" w:rsidRPr="00F05044" w:rsidRDefault="00B7096B" w:rsidP="00B7096B">
      <w:pPr>
        <w:pStyle w:val="NoSpacing"/>
        <w:rPr>
          <w:rFonts w:ascii="Calibri" w:hAnsi="Calibri" w:cs="Calibri"/>
          <w:color w:val="000000" w:themeColor="text1"/>
          <w:sz w:val="20"/>
          <w:szCs w:val="20"/>
          <w:shd w:val="clear" w:color="auto" w:fill="FFFFFF"/>
        </w:rPr>
      </w:pPr>
    </w:p>
    <w:p w14:paraId="7E685AFA" w14:textId="2D29D7B0" w:rsidR="00B7096B" w:rsidRDefault="00B7096B" w:rsidP="00657397">
      <w:pPr>
        <w:pStyle w:val="NoSpacing"/>
        <w:rPr>
          <w:rFonts w:ascii="Calibri" w:hAnsi="Calibri" w:cs="Calibri"/>
          <w:color w:val="000000" w:themeColor="text1"/>
          <w:sz w:val="20"/>
          <w:szCs w:val="20"/>
          <w:shd w:val="clear" w:color="auto" w:fill="FFFFFF"/>
        </w:rPr>
      </w:pPr>
      <w:r w:rsidRPr="00F05044">
        <w:rPr>
          <w:rFonts w:ascii="Calibri" w:hAnsi="Calibri" w:cs="Calibri"/>
          <w:color w:val="000000" w:themeColor="text1"/>
          <w:sz w:val="20"/>
          <w:szCs w:val="20"/>
          <w:shd w:val="clear" w:color="auto" w:fill="FFFFFF"/>
        </w:rPr>
        <w:t xml:space="preserve">&lt;div class="download"&gt;&lt;strong&gt;Download&lt;/strong&gt;&lt;br /&gt;You can download the </w:t>
      </w:r>
      <w:r w:rsidR="002D5884" w:rsidRPr="00F05044">
        <w:rPr>
          <w:rFonts w:ascii="Calibri" w:hAnsi="Calibri" w:cs="Calibri"/>
          <w:color w:val="000000" w:themeColor="text1"/>
          <w:sz w:val="20"/>
          <w:szCs w:val="20"/>
          <w:shd w:val="clear" w:color="auto" w:fill="FFFFFF"/>
        </w:rPr>
        <w:t>files</w:t>
      </w:r>
      <w:r w:rsidRPr="00F05044">
        <w:rPr>
          <w:rFonts w:ascii="Calibri" w:hAnsi="Calibri" w:cs="Calibri"/>
          <w:color w:val="000000" w:themeColor="text1"/>
          <w:sz w:val="20"/>
          <w:szCs w:val="20"/>
          <w:shd w:val="clear" w:color="auto" w:fill="FFFFFF"/>
        </w:rPr>
        <w:t xml:space="preserve"> of this example here: &lt;/div&gt;</w:t>
      </w:r>
    </w:p>
    <w:p w14:paraId="3EAE7E80" w14:textId="77777777" w:rsidR="009150D7" w:rsidRDefault="009150D7" w:rsidP="00657397">
      <w:pPr>
        <w:pStyle w:val="NoSpacing"/>
        <w:rPr>
          <w:rFonts w:ascii="Calibri" w:hAnsi="Calibri" w:cs="Calibri"/>
          <w:color w:val="000000" w:themeColor="text1"/>
          <w:sz w:val="20"/>
          <w:szCs w:val="20"/>
          <w:shd w:val="clear" w:color="auto" w:fill="FFFFFF"/>
        </w:rPr>
      </w:pPr>
    </w:p>
    <w:p w14:paraId="3FF713AE" w14:textId="5C7C49BB" w:rsidR="009150D7" w:rsidRPr="00F05044" w:rsidRDefault="009150D7" w:rsidP="00657397">
      <w:pPr>
        <w:pStyle w:val="NoSpacing"/>
        <w:rPr>
          <w:rFonts w:ascii="Calibri" w:hAnsi="Calibri" w:cs="Calibri"/>
          <w:color w:val="000000" w:themeColor="text1"/>
          <w:sz w:val="20"/>
          <w:szCs w:val="20"/>
          <w:shd w:val="clear" w:color="auto" w:fill="FFFFFF"/>
        </w:rPr>
      </w:pPr>
      <w:r>
        <w:rPr>
          <w:rFonts w:ascii="Calibri" w:hAnsi="Calibri" w:cs="Calibri"/>
          <w:color w:val="000000" w:themeColor="text1"/>
          <w:sz w:val="20"/>
          <w:szCs w:val="20"/>
          <w:shd w:val="clear" w:color="auto" w:fill="FFFFFF"/>
        </w:rPr>
        <w:t>&lt;strong&gt;</w:t>
      </w:r>
      <w:r w:rsidR="00A669F9" w:rsidRPr="00A669F9">
        <w:rPr>
          <w:rFonts w:ascii="Calibri" w:hAnsi="Calibri" w:cs="Calibri"/>
          <w:color w:val="000000" w:themeColor="text1"/>
          <w:sz w:val="20"/>
          <w:szCs w:val="20"/>
          <w:shd w:val="clear" w:color="auto" w:fill="FFFFFF"/>
        </w:rPr>
        <w:t>Check if a File Is Empty in Java</w:t>
      </w:r>
      <w:r>
        <w:rPr>
          <w:rFonts w:ascii="Calibri" w:hAnsi="Calibri" w:cs="Calibri"/>
          <w:color w:val="000000" w:themeColor="text1"/>
          <w:sz w:val="20"/>
          <w:szCs w:val="20"/>
          <w:shd w:val="clear" w:color="auto" w:fill="FFFFFF"/>
        </w:rPr>
        <w:t>&lt;/strong&gt;</w:t>
      </w:r>
    </w:p>
    <w:sectPr w:rsidR="009150D7" w:rsidRPr="00F0504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DAE25" w14:textId="77777777" w:rsidR="00C24DD7" w:rsidRDefault="00C24DD7" w:rsidP="00E859D9">
      <w:pPr>
        <w:spacing w:after="0" w:line="240" w:lineRule="auto"/>
      </w:pPr>
      <w:r>
        <w:separator/>
      </w:r>
    </w:p>
  </w:endnote>
  <w:endnote w:type="continuationSeparator" w:id="0">
    <w:p w14:paraId="3F8AA997" w14:textId="77777777" w:rsidR="00C24DD7" w:rsidRDefault="00C24DD7" w:rsidP="00E859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3A5D9" w14:textId="77777777" w:rsidR="00E859D9" w:rsidRDefault="00E859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10D07" w14:textId="77777777" w:rsidR="00E859D9" w:rsidRDefault="00E859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8EC70" w14:textId="77777777" w:rsidR="00E859D9" w:rsidRDefault="00E859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433E9" w14:textId="77777777" w:rsidR="00C24DD7" w:rsidRDefault="00C24DD7" w:rsidP="00E859D9">
      <w:pPr>
        <w:spacing w:after="0" w:line="240" w:lineRule="auto"/>
      </w:pPr>
      <w:r>
        <w:separator/>
      </w:r>
    </w:p>
  </w:footnote>
  <w:footnote w:type="continuationSeparator" w:id="0">
    <w:p w14:paraId="2F95FFE6" w14:textId="77777777" w:rsidR="00C24DD7" w:rsidRDefault="00C24DD7" w:rsidP="00E859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E789F" w14:textId="77777777" w:rsidR="00E859D9" w:rsidRDefault="00E859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C0E5" w14:textId="77777777" w:rsidR="00E859D9" w:rsidRDefault="00E859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C2935" w14:textId="77777777" w:rsidR="00E859D9" w:rsidRDefault="00E859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AA6AC1"/>
    <w:multiLevelType w:val="multilevel"/>
    <w:tmpl w:val="75B66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071977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TM2NTE0NwAhJR2l4NTi4sz8PJACQ7NaAF/1zhEtAAAA"/>
  </w:docVars>
  <w:rsids>
    <w:rsidRoot w:val="00DE64DB"/>
    <w:rsid w:val="000035EB"/>
    <w:rsid w:val="0001392B"/>
    <w:rsid w:val="00026752"/>
    <w:rsid w:val="000408A7"/>
    <w:rsid w:val="000410E0"/>
    <w:rsid w:val="000463E5"/>
    <w:rsid w:val="00056384"/>
    <w:rsid w:val="00062941"/>
    <w:rsid w:val="0006675B"/>
    <w:rsid w:val="000707E4"/>
    <w:rsid w:val="00074B04"/>
    <w:rsid w:val="00082F0C"/>
    <w:rsid w:val="0008378D"/>
    <w:rsid w:val="000A0638"/>
    <w:rsid w:val="000A3BFB"/>
    <w:rsid w:val="000A56D3"/>
    <w:rsid w:val="000C5D02"/>
    <w:rsid w:val="000D3FFF"/>
    <w:rsid w:val="000E338D"/>
    <w:rsid w:val="000E59F2"/>
    <w:rsid w:val="000F219C"/>
    <w:rsid w:val="000F55C5"/>
    <w:rsid w:val="00106B0B"/>
    <w:rsid w:val="00107C29"/>
    <w:rsid w:val="00113476"/>
    <w:rsid w:val="001225F5"/>
    <w:rsid w:val="0014330A"/>
    <w:rsid w:val="00146F48"/>
    <w:rsid w:val="001506BE"/>
    <w:rsid w:val="00151581"/>
    <w:rsid w:val="00170A4E"/>
    <w:rsid w:val="0017170C"/>
    <w:rsid w:val="00171922"/>
    <w:rsid w:val="001740C9"/>
    <w:rsid w:val="00177B3C"/>
    <w:rsid w:val="00182742"/>
    <w:rsid w:val="001A531C"/>
    <w:rsid w:val="001A53A4"/>
    <w:rsid w:val="001A62CB"/>
    <w:rsid w:val="001B78FE"/>
    <w:rsid w:val="001C2219"/>
    <w:rsid w:val="001C27A9"/>
    <w:rsid w:val="001C4921"/>
    <w:rsid w:val="001E7DDD"/>
    <w:rsid w:val="001F2EB5"/>
    <w:rsid w:val="002043AE"/>
    <w:rsid w:val="00205CAB"/>
    <w:rsid w:val="00212379"/>
    <w:rsid w:val="00212FBF"/>
    <w:rsid w:val="00213A1D"/>
    <w:rsid w:val="00220725"/>
    <w:rsid w:val="00233196"/>
    <w:rsid w:val="002366B6"/>
    <w:rsid w:val="00237052"/>
    <w:rsid w:val="00243F12"/>
    <w:rsid w:val="00251255"/>
    <w:rsid w:val="00256A0D"/>
    <w:rsid w:val="00261616"/>
    <w:rsid w:val="00271B6C"/>
    <w:rsid w:val="00272A8E"/>
    <w:rsid w:val="0027725E"/>
    <w:rsid w:val="00287F3B"/>
    <w:rsid w:val="00293DA8"/>
    <w:rsid w:val="002A6A10"/>
    <w:rsid w:val="002A7798"/>
    <w:rsid w:val="002C3A7B"/>
    <w:rsid w:val="002D1788"/>
    <w:rsid w:val="002D18F2"/>
    <w:rsid w:val="002D1BCC"/>
    <w:rsid w:val="002D5884"/>
    <w:rsid w:val="002E6C44"/>
    <w:rsid w:val="00301E69"/>
    <w:rsid w:val="003039DF"/>
    <w:rsid w:val="00313E72"/>
    <w:rsid w:val="00315D74"/>
    <w:rsid w:val="0032670E"/>
    <w:rsid w:val="0033386F"/>
    <w:rsid w:val="00334407"/>
    <w:rsid w:val="00352BB8"/>
    <w:rsid w:val="00360ECF"/>
    <w:rsid w:val="003665EE"/>
    <w:rsid w:val="00371C70"/>
    <w:rsid w:val="00374CAB"/>
    <w:rsid w:val="00381DE3"/>
    <w:rsid w:val="00383B84"/>
    <w:rsid w:val="00392003"/>
    <w:rsid w:val="0039515C"/>
    <w:rsid w:val="00395D30"/>
    <w:rsid w:val="003A58A4"/>
    <w:rsid w:val="003A70A3"/>
    <w:rsid w:val="003B1400"/>
    <w:rsid w:val="003B5B54"/>
    <w:rsid w:val="003B7D74"/>
    <w:rsid w:val="003C40AB"/>
    <w:rsid w:val="003C5472"/>
    <w:rsid w:val="003D4CA9"/>
    <w:rsid w:val="003D7694"/>
    <w:rsid w:val="003E6689"/>
    <w:rsid w:val="003E6760"/>
    <w:rsid w:val="00411555"/>
    <w:rsid w:val="00413B7B"/>
    <w:rsid w:val="004162AE"/>
    <w:rsid w:val="00431A6D"/>
    <w:rsid w:val="004334FD"/>
    <w:rsid w:val="00437FC8"/>
    <w:rsid w:val="0045743B"/>
    <w:rsid w:val="0046077D"/>
    <w:rsid w:val="00486593"/>
    <w:rsid w:val="00493138"/>
    <w:rsid w:val="004B2ECE"/>
    <w:rsid w:val="004C2E71"/>
    <w:rsid w:val="004C59BA"/>
    <w:rsid w:val="004E03BF"/>
    <w:rsid w:val="00503014"/>
    <w:rsid w:val="00521259"/>
    <w:rsid w:val="00521591"/>
    <w:rsid w:val="00522F3A"/>
    <w:rsid w:val="00525988"/>
    <w:rsid w:val="00527382"/>
    <w:rsid w:val="00536A61"/>
    <w:rsid w:val="00551113"/>
    <w:rsid w:val="00552470"/>
    <w:rsid w:val="00554504"/>
    <w:rsid w:val="005578FE"/>
    <w:rsid w:val="005579CA"/>
    <w:rsid w:val="00557D10"/>
    <w:rsid w:val="00557E7F"/>
    <w:rsid w:val="005648A0"/>
    <w:rsid w:val="00572F24"/>
    <w:rsid w:val="0057372F"/>
    <w:rsid w:val="005744CF"/>
    <w:rsid w:val="005808B9"/>
    <w:rsid w:val="00582BF9"/>
    <w:rsid w:val="0058498B"/>
    <w:rsid w:val="005865EC"/>
    <w:rsid w:val="005909A9"/>
    <w:rsid w:val="00590A65"/>
    <w:rsid w:val="00592AD5"/>
    <w:rsid w:val="005A2FEA"/>
    <w:rsid w:val="005A613A"/>
    <w:rsid w:val="005B1611"/>
    <w:rsid w:val="005C233D"/>
    <w:rsid w:val="005D2F17"/>
    <w:rsid w:val="005F6AD9"/>
    <w:rsid w:val="00601CB4"/>
    <w:rsid w:val="00603F1C"/>
    <w:rsid w:val="00624D6A"/>
    <w:rsid w:val="00625EA7"/>
    <w:rsid w:val="00631E64"/>
    <w:rsid w:val="00637A96"/>
    <w:rsid w:val="00657397"/>
    <w:rsid w:val="00690A02"/>
    <w:rsid w:val="006A47CE"/>
    <w:rsid w:val="006B1F62"/>
    <w:rsid w:val="006C4867"/>
    <w:rsid w:val="006C5565"/>
    <w:rsid w:val="006D19E7"/>
    <w:rsid w:val="006D1A49"/>
    <w:rsid w:val="006D414F"/>
    <w:rsid w:val="006D42E3"/>
    <w:rsid w:val="006D56E8"/>
    <w:rsid w:val="006E537A"/>
    <w:rsid w:val="006E78F4"/>
    <w:rsid w:val="006F4EF6"/>
    <w:rsid w:val="006F63B5"/>
    <w:rsid w:val="007009AD"/>
    <w:rsid w:val="0070460F"/>
    <w:rsid w:val="00707047"/>
    <w:rsid w:val="0070784C"/>
    <w:rsid w:val="00712B2C"/>
    <w:rsid w:val="00722C72"/>
    <w:rsid w:val="00726A8B"/>
    <w:rsid w:val="0073427C"/>
    <w:rsid w:val="00746F0C"/>
    <w:rsid w:val="0076437F"/>
    <w:rsid w:val="00774CBA"/>
    <w:rsid w:val="0077593A"/>
    <w:rsid w:val="007775BE"/>
    <w:rsid w:val="00784928"/>
    <w:rsid w:val="007B437C"/>
    <w:rsid w:val="007C3BD3"/>
    <w:rsid w:val="007D3ED4"/>
    <w:rsid w:val="007E78F0"/>
    <w:rsid w:val="007F4774"/>
    <w:rsid w:val="00800CC4"/>
    <w:rsid w:val="00807366"/>
    <w:rsid w:val="0081171F"/>
    <w:rsid w:val="008200B0"/>
    <w:rsid w:val="00820236"/>
    <w:rsid w:val="00820CE0"/>
    <w:rsid w:val="00821240"/>
    <w:rsid w:val="00821B79"/>
    <w:rsid w:val="00824C17"/>
    <w:rsid w:val="0083366A"/>
    <w:rsid w:val="008337C9"/>
    <w:rsid w:val="008374E0"/>
    <w:rsid w:val="00844F51"/>
    <w:rsid w:val="008517BB"/>
    <w:rsid w:val="00860974"/>
    <w:rsid w:val="00861B54"/>
    <w:rsid w:val="008708D9"/>
    <w:rsid w:val="0089052C"/>
    <w:rsid w:val="008919DB"/>
    <w:rsid w:val="0089304B"/>
    <w:rsid w:val="008B2D4C"/>
    <w:rsid w:val="008C51A9"/>
    <w:rsid w:val="008D3BC9"/>
    <w:rsid w:val="008D3C72"/>
    <w:rsid w:val="008D407D"/>
    <w:rsid w:val="008D4A1F"/>
    <w:rsid w:val="008E1254"/>
    <w:rsid w:val="008E5D23"/>
    <w:rsid w:val="008F2E5B"/>
    <w:rsid w:val="00903422"/>
    <w:rsid w:val="00905101"/>
    <w:rsid w:val="00907E8B"/>
    <w:rsid w:val="00910495"/>
    <w:rsid w:val="009150D7"/>
    <w:rsid w:val="009172E7"/>
    <w:rsid w:val="00917B51"/>
    <w:rsid w:val="00922785"/>
    <w:rsid w:val="00941431"/>
    <w:rsid w:val="0094704D"/>
    <w:rsid w:val="009501D0"/>
    <w:rsid w:val="00953630"/>
    <w:rsid w:val="00955692"/>
    <w:rsid w:val="009575D5"/>
    <w:rsid w:val="00967EAE"/>
    <w:rsid w:val="00976496"/>
    <w:rsid w:val="009932A6"/>
    <w:rsid w:val="00993F62"/>
    <w:rsid w:val="009941A6"/>
    <w:rsid w:val="009B60D8"/>
    <w:rsid w:val="009C26CA"/>
    <w:rsid w:val="009C57EE"/>
    <w:rsid w:val="009C6F82"/>
    <w:rsid w:val="009D75D6"/>
    <w:rsid w:val="009D7F73"/>
    <w:rsid w:val="009E21CD"/>
    <w:rsid w:val="009E35DA"/>
    <w:rsid w:val="009E41C3"/>
    <w:rsid w:val="009F41B0"/>
    <w:rsid w:val="00A04658"/>
    <w:rsid w:val="00A11835"/>
    <w:rsid w:val="00A11EAA"/>
    <w:rsid w:val="00A11F24"/>
    <w:rsid w:val="00A20CCD"/>
    <w:rsid w:val="00A53A4B"/>
    <w:rsid w:val="00A53F72"/>
    <w:rsid w:val="00A54308"/>
    <w:rsid w:val="00A543A1"/>
    <w:rsid w:val="00A55D27"/>
    <w:rsid w:val="00A61864"/>
    <w:rsid w:val="00A669F9"/>
    <w:rsid w:val="00A71D1B"/>
    <w:rsid w:val="00A7243D"/>
    <w:rsid w:val="00A81E81"/>
    <w:rsid w:val="00A87103"/>
    <w:rsid w:val="00A8763E"/>
    <w:rsid w:val="00A964C9"/>
    <w:rsid w:val="00AA5387"/>
    <w:rsid w:val="00AB2C32"/>
    <w:rsid w:val="00AB545A"/>
    <w:rsid w:val="00AB768F"/>
    <w:rsid w:val="00AC4005"/>
    <w:rsid w:val="00AC4D7F"/>
    <w:rsid w:val="00AC736E"/>
    <w:rsid w:val="00AD6677"/>
    <w:rsid w:val="00AD7036"/>
    <w:rsid w:val="00AF0153"/>
    <w:rsid w:val="00AF3B84"/>
    <w:rsid w:val="00AF53AA"/>
    <w:rsid w:val="00B072CC"/>
    <w:rsid w:val="00B123C1"/>
    <w:rsid w:val="00B13F7D"/>
    <w:rsid w:val="00B162BF"/>
    <w:rsid w:val="00B254F1"/>
    <w:rsid w:val="00B26313"/>
    <w:rsid w:val="00B3096D"/>
    <w:rsid w:val="00B41FEF"/>
    <w:rsid w:val="00B42825"/>
    <w:rsid w:val="00B43129"/>
    <w:rsid w:val="00B45151"/>
    <w:rsid w:val="00B508FB"/>
    <w:rsid w:val="00B60FB0"/>
    <w:rsid w:val="00B700BD"/>
    <w:rsid w:val="00B7096B"/>
    <w:rsid w:val="00B71718"/>
    <w:rsid w:val="00B71E19"/>
    <w:rsid w:val="00B7508F"/>
    <w:rsid w:val="00B751DC"/>
    <w:rsid w:val="00B907B9"/>
    <w:rsid w:val="00BA0ED1"/>
    <w:rsid w:val="00BA267D"/>
    <w:rsid w:val="00BB16A7"/>
    <w:rsid w:val="00BB2E17"/>
    <w:rsid w:val="00BB5B92"/>
    <w:rsid w:val="00BC0BB1"/>
    <w:rsid w:val="00BC0D76"/>
    <w:rsid w:val="00BD1311"/>
    <w:rsid w:val="00BD2903"/>
    <w:rsid w:val="00BD51A7"/>
    <w:rsid w:val="00BD6AE5"/>
    <w:rsid w:val="00BF3AE6"/>
    <w:rsid w:val="00BF5A73"/>
    <w:rsid w:val="00BF66DD"/>
    <w:rsid w:val="00C041A4"/>
    <w:rsid w:val="00C11C42"/>
    <w:rsid w:val="00C20A16"/>
    <w:rsid w:val="00C24DD7"/>
    <w:rsid w:val="00C258E4"/>
    <w:rsid w:val="00C3346B"/>
    <w:rsid w:val="00C438D6"/>
    <w:rsid w:val="00C45A02"/>
    <w:rsid w:val="00C60377"/>
    <w:rsid w:val="00C714DF"/>
    <w:rsid w:val="00C81019"/>
    <w:rsid w:val="00C812DE"/>
    <w:rsid w:val="00C82044"/>
    <w:rsid w:val="00C96786"/>
    <w:rsid w:val="00CC427D"/>
    <w:rsid w:val="00CD5BFE"/>
    <w:rsid w:val="00CD6C83"/>
    <w:rsid w:val="00CD750B"/>
    <w:rsid w:val="00CE2EF5"/>
    <w:rsid w:val="00CE6648"/>
    <w:rsid w:val="00CF1EA8"/>
    <w:rsid w:val="00CF202E"/>
    <w:rsid w:val="00CF47A7"/>
    <w:rsid w:val="00CF7578"/>
    <w:rsid w:val="00D012CB"/>
    <w:rsid w:val="00D0643A"/>
    <w:rsid w:val="00D07488"/>
    <w:rsid w:val="00D144AC"/>
    <w:rsid w:val="00D16A66"/>
    <w:rsid w:val="00D24589"/>
    <w:rsid w:val="00D26E47"/>
    <w:rsid w:val="00D30AC3"/>
    <w:rsid w:val="00D34F24"/>
    <w:rsid w:val="00D47291"/>
    <w:rsid w:val="00D54977"/>
    <w:rsid w:val="00D56284"/>
    <w:rsid w:val="00D56B8B"/>
    <w:rsid w:val="00D64284"/>
    <w:rsid w:val="00D70CEF"/>
    <w:rsid w:val="00D747B4"/>
    <w:rsid w:val="00D934E1"/>
    <w:rsid w:val="00DA04F4"/>
    <w:rsid w:val="00DD0D04"/>
    <w:rsid w:val="00DE267D"/>
    <w:rsid w:val="00DE64DB"/>
    <w:rsid w:val="00DF057F"/>
    <w:rsid w:val="00DF277B"/>
    <w:rsid w:val="00DF4D17"/>
    <w:rsid w:val="00E012F2"/>
    <w:rsid w:val="00E03857"/>
    <w:rsid w:val="00E12E6A"/>
    <w:rsid w:val="00E21708"/>
    <w:rsid w:val="00E234DA"/>
    <w:rsid w:val="00E27FF1"/>
    <w:rsid w:val="00E3436C"/>
    <w:rsid w:val="00E37193"/>
    <w:rsid w:val="00E553E2"/>
    <w:rsid w:val="00E5749C"/>
    <w:rsid w:val="00E72E1C"/>
    <w:rsid w:val="00E81081"/>
    <w:rsid w:val="00E859D9"/>
    <w:rsid w:val="00E9425A"/>
    <w:rsid w:val="00EA2A92"/>
    <w:rsid w:val="00EB152F"/>
    <w:rsid w:val="00EB559C"/>
    <w:rsid w:val="00EC1A0C"/>
    <w:rsid w:val="00ED58F0"/>
    <w:rsid w:val="00ED6D18"/>
    <w:rsid w:val="00EF0B54"/>
    <w:rsid w:val="00EF623C"/>
    <w:rsid w:val="00F05044"/>
    <w:rsid w:val="00F05B52"/>
    <w:rsid w:val="00F15DAB"/>
    <w:rsid w:val="00F24499"/>
    <w:rsid w:val="00F542CE"/>
    <w:rsid w:val="00F65CCA"/>
    <w:rsid w:val="00F7080A"/>
    <w:rsid w:val="00F7651E"/>
    <w:rsid w:val="00F811A0"/>
    <w:rsid w:val="00F82260"/>
    <w:rsid w:val="00F8732E"/>
    <w:rsid w:val="00F945DD"/>
    <w:rsid w:val="00FB71EB"/>
    <w:rsid w:val="00FC2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32AA2"/>
  <w15:chartTrackingRefBased/>
  <w15:docId w15:val="{2EECEB04-6D57-491B-96AD-83BCED286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4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E64DB"/>
    <w:pPr>
      <w:spacing w:after="0" w:line="240" w:lineRule="auto"/>
    </w:pPr>
  </w:style>
  <w:style w:type="character" w:styleId="Hyperlink">
    <w:name w:val="Hyperlink"/>
    <w:basedOn w:val="DefaultParagraphFont"/>
    <w:uiPriority w:val="99"/>
    <w:unhideWhenUsed/>
    <w:rsid w:val="00D26E47"/>
    <w:rPr>
      <w:color w:val="0563C1" w:themeColor="hyperlink"/>
      <w:u w:val="single"/>
    </w:rPr>
  </w:style>
  <w:style w:type="character" w:styleId="UnresolvedMention">
    <w:name w:val="Unresolved Mention"/>
    <w:basedOn w:val="DefaultParagraphFont"/>
    <w:uiPriority w:val="99"/>
    <w:semiHidden/>
    <w:unhideWhenUsed/>
    <w:rsid w:val="00D26E47"/>
    <w:rPr>
      <w:color w:val="605E5C"/>
      <w:shd w:val="clear" w:color="auto" w:fill="E1DFDD"/>
    </w:rPr>
  </w:style>
  <w:style w:type="character" w:styleId="HTMLCode">
    <w:name w:val="HTML Code"/>
    <w:basedOn w:val="DefaultParagraphFont"/>
    <w:uiPriority w:val="99"/>
    <w:semiHidden/>
    <w:unhideWhenUsed/>
    <w:rsid w:val="003C40AB"/>
    <w:rPr>
      <w:rFonts w:ascii="Courier New" w:eastAsia="Times New Roman" w:hAnsi="Courier New" w:cs="Courier New"/>
      <w:sz w:val="20"/>
      <w:szCs w:val="20"/>
    </w:rPr>
  </w:style>
  <w:style w:type="paragraph" w:styleId="Header">
    <w:name w:val="header"/>
    <w:basedOn w:val="Normal"/>
    <w:link w:val="HeaderChar"/>
    <w:uiPriority w:val="99"/>
    <w:unhideWhenUsed/>
    <w:rsid w:val="00E859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59D9"/>
  </w:style>
  <w:style w:type="paragraph" w:styleId="Footer">
    <w:name w:val="footer"/>
    <w:basedOn w:val="Normal"/>
    <w:link w:val="FooterChar"/>
    <w:uiPriority w:val="99"/>
    <w:unhideWhenUsed/>
    <w:rsid w:val="00E859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59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71397">
      <w:bodyDiv w:val="1"/>
      <w:marLeft w:val="0"/>
      <w:marRight w:val="0"/>
      <w:marTop w:val="0"/>
      <w:marBottom w:val="0"/>
      <w:divBdr>
        <w:top w:val="none" w:sz="0" w:space="0" w:color="auto"/>
        <w:left w:val="none" w:sz="0" w:space="0" w:color="auto"/>
        <w:bottom w:val="none" w:sz="0" w:space="0" w:color="auto"/>
        <w:right w:val="none" w:sz="0" w:space="0" w:color="auto"/>
      </w:divBdr>
    </w:div>
    <w:div w:id="1320962107">
      <w:bodyDiv w:val="1"/>
      <w:marLeft w:val="0"/>
      <w:marRight w:val="0"/>
      <w:marTop w:val="0"/>
      <w:marBottom w:val="0"/>
      <w:divBdr>
        <w:top w:val="none" w:sz="0" w:space="0" w:color="auto"/>
        <w:left w:val="none" w:sz="0" w:space="0" w:color="auto"/>
        <w:bottom w:val="none" w:sz="0" w:space="0" w:color="auto"/>
        <w:right w:val="none" w:sz="0" w:space="0" w:color="auto"/>
      </w:divBdr>
    </w:div>
    <w:div w:id="1395007588">
      <w:bodyDiv w:val="1"/>
      <w:marLeft w:val="0"/>
      <w:marRight w:val="0"/>
      <w:marTop w:val="0"/>
      <w:marBottom w:val="0"/>
      <w:divBdr>
        <w:top w:val="none" w:sz="0" w:space="0" w:color="auto"/>
        <w:left w:val="none" w:sz="0" w:space="0" w:color="auto"/>
        <w:bottom w:val="none" w:sz="0" w:space="0" w:color="auto"/>
        <w:right w:val="none" w:sz="0" w:space="0" w:color="auto"/>
      </w:divBdr>
    </w:div>
    <w:div w:id="1811508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65</TotalTime>
  <Pages>9</Pages>
  <Words>2863</Words>
  <Characters>1632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tin Batra</dc:creator>
  <cp:keywords>class='Internal'</cp:keywords>
  <dc:description/>
  <cp:lastModifiedBy>Yatin Batra</cp:lastModifiedBy>
  <cp:revision>406</cp:revision>
  <dcterms:created xsi:type="dcterms:W3CDTF">2019-09-07T13:31:00Z</dcterms:created>
  <dcterms:modified xsi:type="dcterms:W3CDTF">2023-07-03T18:11:00Z</dcterms:modified>
</cp:coreProperties>
</file>